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3"/>
        <w:gridCol w:w="3506"/>
        <w:gridCol w:w="1705"/>
        <w:gridCol w:w="3506"/>
      </w:tblGrid>
      <w:tr w:rsidR="003D6F88" w:rsidRPr="003A5A48" w:rsidTr="003D6F88">
        <w:tc>
          <w:tcPr>
            <w:tcW w:w="1703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إسم</w:t>
            </w: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     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5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رقم الوظيفي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D6F88" w:rsidRPr="003A5A48" w:rsidTr="003D6F88">
        <w:tc>
          <w:tcPr>
            <w:tcW w:w="1703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spacing w:line="300" w:lineRule="atLeast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</w:t>
            </w: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قسم  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spacing w:line="300" w:lineRule="atLeast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5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spacing w:line="300" w:lineRule="atLeast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</w:t>
            </w: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كلية 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spacing w:line="300" w:lineRule="atLeast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:rsidR="00676940" w:rsidRDefault="003A5A48" w:rsidP="002729B4">
      <w:p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أتعهد </w:t>
      </w:r>
      <w:r w:rsidRPr="0089795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أنا </w:t>
      </w: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الم</w:t>
      </w:r>
      <w:r w:rsidR="00D15831">
        <w:rPr>
          <w:rFonts w:ascii="Sakkal Majalla" w:hAnsi="Sakkal Majalla" w:cs="Sakkal Majalla" w:hint="cs"/>
          <w:b/>
          <w:bCs/>
          <w:sz w:val="28"/>
          <w:szCs w:val="28"/>
          <w:rtl/>
        </w:rPr>
        <w:t>تقدمة</w:t>
      </w: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2729B4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للبرنامج </w:t>
      </w: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الواردة بياناتي أعلاه </w:t>
      </w:r>
      <w:r w:rsidR="0089795C" w:rsidRPr="0089795C">
        <w:rPr>
          <w:rFonts w:ascii="Sakkal Majalla" w:eastAsia="Times New Roman" w:hAnsi="Sakkal Majalla" w:cs="Sakkal Majalla" w:hint="cs"/>
          <w:b/>
          <w:bCs/>
          <w:sz w:val="28"/>
          <w:szCs w:val="28"/>
          <w:rtl/>
        </w:rPr>
        <w:t>بالتالي</w:t>
      </w:r>
      <w:r w:rsidR="00676940" w:rsidRPr="0089795C">
        <w:rPr>
          <w:rFonts w:ascii="Sakkal Majalla" w:eastAsia="Times New Roman" w:hAnsi="Sakkal Majalla" w:cs="Sakkal Majalla"/>
          <w:b/>
          <w:bCs/>
          <w:sz w:val="28"/>
          <w:szCs w:val="28"/>
          <w:rtl/>
        </w:rPr>
        <w:t>:</w:t>
      </w:r>
    </w:p>
    <w:p w:rsidR="00E25600" w:rsidRDefault="00E25600" w:rsidP="00D15831">
      <w:p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8"/>
          <w:szCs w:val="28"/>
          <w:rtl/>
        </w:rPr>
      </w:pPr>
    </w:p>
    <w:p w:rsidR="00D15831" w:rsidRPr="00260947" w:rsidRDefault="00D15831" w:rsidP="00260947">
      <w:pPr>
        <w:pStyle w:val="ListParagraph"/>
        <w:numPr>
          <w:ilvl w:val="0"/>
          <w:numId w:val="17"/>
        </w:num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ن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غير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ملتحق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برنامج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دراسات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عليا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ف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وقت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حال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.</w:t>
      </w:r>
    </w:p>
    <w:p w:rsidR="00E25600" w:rsidRPr="00260947" w:rsidRDefault="00D15831" w:rsidP="00260947">
      <w:pPr>
        <w:pStyle w:val="ListParagraph"/>
        <w:numPr>
          <w:ilvl w:val="0"/>
          <w:numId w:val="17"/>
        </w:num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ن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تقدم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="00E25600"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انسحاب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رسم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من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رنامج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اشراف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خارج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مشترك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ف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حال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تحاق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برنامج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آخر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للدراسات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عليا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سواء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داخل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جامع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و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خارجها</w:t>
      </w:r>
      <w:r w:rsidR="00E25600" w:rsidRPr="00260947">
        <w:rPr>
          <w:rFonts w:ascii="Sakkal Majalla" w:eastAsia="Times New Roman" w:hAnsi="Sakkal Majalla" w:cs="Sakkal Majalla"/>
          <w:sz w:val="28"/>
          <w:szCs w:val="28"/>
          <w:rtl/>
        </w:rPr>
        <w:t>.</w:t>
      </w:r>
    </w:p>
    <w:p w:rsidR="00D15831" w:rsidRPr="00260947" w:rsidRDefault="00D15831" w:rsidP="00260947">
      <w:pPr>
        <w:pStyle w:val="ListParagraph"/>
        <w:numPr>
          <w:ilvl w:val="0"/>
          <w:numId w:val="17"/>
        </w:num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ن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لا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طالب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جامع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ملك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سعود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معادل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شهاد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لدى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وزار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تعليم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فالجامع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غير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مسؤول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عن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ذلك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>.</w:t>
      </w:r>
    </w:p>
    <w:p w:rsidR="00D15831" w:rsidRPr="00260947" w:rsidRDefault="00D15831" w:rsidP="00D15831">
      <w:p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</w:p>
    <w:p w:rsidR="004E782C" w:rsidRDefault="003A5A48" w:rsidP="002729B4">
      <w:pPr>
        <w:spacing w:after="0" w:line="240" w:lineRule="auto"/>
        <w:ind w:left="-46"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23597C">
        <w:rPr>
          <w:rFonts w:ascii="Sakkal Majalla" w:hAnsi="Sakkal Majalla" w:cs="Sakkal Majalla"/>
          <w:b/>
          <w:bCs/>
          <w:sz w:val="28"/>
          <w:szCs w:val="28"/>
          <w:rtl/>
        </w:rPr>
        <w:t>وفي حال</w:t>
      </w:r>
      <w:r w:rsidR="004E782C" w:rsidRPr="0023597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مخالفتي لما ذكر أعلاه فإنني أتحمل كافة ما يترتب على ذلك من إجراءات يتخذها في حقي ب</w:t>
      </w:r>
      <w:r w:rsidRPr="0023597C">
        <w:rPr>
          <w:rFonts w:ascii="Sakkal Majalla" w:hAnsi="Sakkal Majalla" w:cs="Sakkal Majalla"/>
          <w:b/>
          <w:bCs/>
          <w:sz w:val="28"/>
          <w:szCs w:val="28"/>
          <w:rtl/>
        </w:rPr>
        <w:t>رنامج الإشراف الخارجي المشترك</w:t>
      </w:r>
      <w:r w:rsidR="00BD58C6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4E782C" w:rsidRPr="0023597C">
        <w:rPr>
          <w:rFonts w:ascii="Sakkal Majalla" w:hAnsi="Sakkal Majalla" w:cs="Sakkal Majalla"/>
          <w:b/>
          <w:bCs/>
          <w:sz w:val="28"/>
          <w:szCs w:val="28"/>
          <w:rtl/>
        </w:rPr>
        <w:t>وعلى ذلك جرى التوق</w:t>
      </w:r>
      <w:r w:rsidR="003D6F88">
        <w:rPr>
          <w:rFonts w:ascii="Sakkal Majalla" w:hAnsi="Sakkal Majalla" w:cs="Sakkal Majalla" w:hint="cs"/>
          <w:b/>
          <w:bCs/>
          <w:sz w:val="28"/>
          <w:szCs w:val="28"/>
          <w:rtl/>
        </w:rPr>
        <w:t>ي</w:t>
      </w:r>
      <w:r w:rsidR="004E782C" w:rsidRPr="0023597C">
        <w:rPr>
          <w:rFonts w:ascii="Sakkal Majalla" w:hAnsi="Sakkal Majalla" w:cs="Sakkal Majalla"/>
          <w:b/>
          <w:bCs/>
          <w:sz w:val="28"/>
          <w:szCs w:val="28"/>
          <w:rtl/>
        </w:rPr>
        <w:t>ع:</w:t>
      </w:r>
    </w:p>
    <w:p w:rsidR="003D6F88" w:rsidRPr="0023597C" w:rsidRDefault="003D6F88" w:rsidP="002729B4">
      <w:pPr>
        <w:spacing w:after="0" w:line="240" w:lineRule="auto"/>
        <w:ind w:left="-46"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5"/>
        <w:gridCol w:w="3507"/>
        <w:gridCol w:w="1701"/>
        <w:gridCol w:w="3507"/>
      </w:tblGrid>
      <w:tr w:rsidR="003D6F88" w:rsidRPr="003A5A48" w:rsidTr="00466B63">
        <w:tc>
          <w:tcPr>
            <w:tcW w:w="1705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تعهد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إعتماد</w:t>
            </w:r>
          </w:p>
        </w:tc>
      </w:tr>
      <w:tr w:rsidR="003D6F88" w:rsidRPr="003A5A48" w:rsidTr="00466B63"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D6F88" w:rsidRPr="003A5A48" w:rsidRDefault="003D6F88" w:rsidP="003D6F88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سم المتقدمة</w:t>
            </w:r>
          </w:p>
        </w:tc>
        <w:tc>
          <w:tcPr>
            <w:tcW w:w="3507" w:type="dxa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سم </w:t>
            </w:r>
          </w:p>
          <w:p w:rsidR="003D6F88" w:rsidRDefault="003D6F88" w:rsidP="003D6F88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ئيسة القسم /</w:t>
            </w:r>
          </w:p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وكيلة القسم</w:t>
            </w:r>
            <w:bookmarkStart w:id="0" w:name="_GoBack"/>
            <w:bookmarkEnd w:id="0"/>
          </w:p>
        </w:tc>
        <w:tc>
          <w:tcPr>
            <w:tcW w:w="3507" w:type="dxa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D6F88" w:rsidRPr="003A5A48" w:rsidTr="00466B63"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D6F88" w:rsidRPr="003A5A48" w:rsidTr="00466B63"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:rsidR="004E782C" w:rsidRPr="0089795C" w:rsidRDefault="004E782C" w:rsidP="00BD2D1D">
      <w:pPr>
        <w:pStyle w:val="1"/>
        <w:spacing w:after="0" w:line="240" w:lineRule="auto"/>
        <w:ind w:left="433"/>
        <w:rPr>
          <w:rFonts w:ascii="Sakkal Majalla" w:hAnsi="Sakkal Majalla" w:cs="Sakkal Majalla"/>
          <w:sz w:val="28"/>
          <w:szCs w:val="28"/>
          <w:rtl/>
        </w:rPr>
      </w:pPr>
    </w:p>
    <w:sectPr w:rsidR="004E782C" w:rsidRPr="0089795C" w:rsidSect="00BD2D1D">
      <w:headerReference w:type="default" r:id="rId9"/>
      <w:footerReference w:type="default" r:id="rId10"/>
      <w:pgSz w:w="11906" w:h="16838" w:code="9"/>
      <w:pgMar w:top="2430" w:right="851" w:bottom="720" w:left="851" w:header="450" w:footer="4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3452" w:rsidRDefault="00603452" w:rsidP="003A2A1F">
      <w:pPr>
        <w:spacing w:after="0" w:line="240" w:lineRule="auto"/>
      </w:pPr>
      <w:r>
        <w:separator/>
      </w:r>
    </w:p>
  </w:endnote>
  <w:endnote w:type="continuationSeparator" w:id="0">
    <w:p w:rsidR="00603452" w:rsidRDefault="00603452" w:rsidP="003A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iwani Letter">
    <w:altName w:val="Segoe UI Semilight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547" w:rsidRPr="00CB7D86" w:rsidRDefault="00CB7D86" w:rsidP="00CB7D86">
    <w:pPr>
      <w:pStyle w:val="Footer"/>
      <w:tabs>
        <w:tab w:val="clear" w:pos="4153"/>
        <w:tab w:val="clear" w:pos="8306"/>
        <w:tab w:val="left" w:pos="139"/>
        <w:tab w:val="left" w:pos="5595"/>
      </w:tabs>
      <w:ind w:left="-4"/>
      <w:jc w:val="center"/>
      <w:rPr>
        <w:rFonts w:cs="Diwani Letter"/>
        <w:sz w:val="18"/>
        <w:szCs w:val="18"/>
      </w:rPr>
    </w:pPr>
    <w:r>
      <w:rPr>
        <w:rFonts w:cs="Diwani Letter" w:hint="cs"/>
        <w:sz w:val="18"/>
        <w:szCs w:val="18"/>
        <w:rtl/>
      </w:rPr>
      <w:t>*</w:t>
    </w:r>
    <w:r w:rsidRPr="002B4C85">
      <w:rPr>
        <w:rFonts w:asciiTheme="majorBidi" w:hAnsiTheme="majorBidi" w:cstheme="majorBidi"/>
        <w:sz w:val="20"/>
        <w:szCs w:val="20"/>
        <w:rtl/>
      </w:rPr>
      <w:t xml:space="preserve">يعبأ الطلب إلكترونيا </w:t>
    </w:r>
    <w:r>
      <w:rPr>
        <w:rFonts w:asciiTheme="majorBidi" w:hAnsiTheme="majorBidi" w:cstheme="majorBidi" w:hint="cs"/>
        <w:sz w:val="20"/>
        <w:szCs w:val="20"/>
        <w:rtl/>
      </w:rPr>
      <w:t>ويسلم</w:t>
    </w:r>
    <w:r w:rsidRPr="002B4C85">
      <w:rPr>
        <w:rFonts w:asciiTheme="majorBidi" w:hAnsiTheme="majorBidi" w:cstheme="majorBidi"/>
        <w:sz w:val="20"/>
        <w:szCs w:val="20"/>
        <w:rtl/>
      </w:rPr>
      <w:t xml:space="preserve"> الأصل</w:t>
    </w:r>
    <w:r>
      <w:rPr>
        <w:rFonts w:asciiTheme="majorBidi" w:hAnsiTheme="majorBidi" w:cstheme="majorBidi" w:hint="cs"/>
        <w:sz w:val="20"/>
        <w:szCs w:val="20"/>
        <w:rtl/>
      </w:rPr>
      <w:t xml:space="preserve"> بعد التوقيع</w:t>
    </w:r>
    <w:r w:rsidRPr="002B4C85">
      <w:rPr>
        <w:rFonts w:asciiTheme="majorBidi" w:hAnsiTheme="majorBidi" w:cstheme="majorBidi"/>
        <w:sz w:val="20"/>
        <w:szCs w:val="20"/>
        <w:rtl/>
      </w:rPr>
      <w:t xml:space="preserve"> لبرنامج الإشراف الخارجي المشترك.</w:t>
    </w:r>
    <w:r>
      <w:rPr>
        <w:rFonts w:asciiTheme="majorBidi" w:hAnsiTheme="majorBidi" w:cstheme="majorBidi"/>
        <w:sz w:val="20"/>
        <w:szCs w:val="20"/>
      </w:rPr>
      <w:t xml:space="preserve">              </w:t>
    </w:r>
    <w:r>
      <w:rPr>
        <w:rFonts w:cs="Diwani Letter"/>
        <w:sz w:val="18"/>
        <w:szCs w:val="18"/>
      </w:rPr>
      <w:tab/>
    </w:r>
    <w:r>
      <w:rPr>
        <w:rFonts w:cs="Diwani Letter"/>
        <w:sz w:val="18"/>
        <w:szCs w:val="18"/>
      </w:rPr>
      <w:tab/>
    </w:r>
    <w:r>
      <w:rPr>
        <w:rFonts w:cs="Diwani Letter" w:hint="cs"/>
        <w:sz w:val="18"/>
        <w:szCs w:val="18"/>
        <w:rtl/>
      </w:rPr>
      <w:t xml:space="preserve">              </w:t>
    </w:r>
    <w:r>
      <w:rPr>
        <w:rFonts w:cs="Diwani Letter"/>
        <w:sz w:val="18"/>
        <w:szCs w:val="18"/>
      </w:rPr>
      <w:tab/>
      <w:t xml:space="preserve"> EJSP-</w:t>
    </w:r>
    <w:r>
      <w:rPr>
        <w:rFonts w:cs="Diwani Letter"/>
        <w:sz w:val="18"/>
        <w:szCs w:val="18"/>
      </w:rPr>
      <w:t>App</w:t>
    </w:r>
    <w:r>
      <w:rPr>
        <w:rFonts w:cs="Diwani Letter"/>
        <w:sz w:val="18"/>
        <w:szCs w:val="18"/>
      </w:rPr>
      <w:t>-Pledge-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3452" w:rsidRDefault="00603452" w:rsidP="003A2A1F">
      <w:pPr>
        <w:spacing w:after="0" w:line="240" w:lineRule="auto"/>
      </w:pPr>
      <w:r>
        <w:separator/>
      </w:r>
    </w:p>
  </w:footnote>
  <w:footnote w:type="continuationSeparator" w:id="0">
    <w:p w:rsidR="00603452" w:rsidRDefault="00603452" w:rsidP="003A2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11019" w:type="dxa"/>
      <w:jc w:val="center"/>
      <w:tblLook w:val="01E0" w:firstRow="1" w:lastRow="1" w:firstColumn="1" w:lastColumn="1" w:noHBand="0" w:noVBand="0"/>
    </w:tblPr>
    <w:tblGrid>
      <w:gridCol w:w="3134"/>
      <w:gridCol w:w="6768"/>
      <w:gridCol w:w="1117"/>
    </w:tblGrid>
    <w:tr w:rsidR="0089795C" w:rsidRPr="00F36E40" w:rsidTr="00C9692D">
      <w:trPr>
        <w:trHeight w:val="1060"/>
        <w:jc w:val="center"/>
      </w:trPr>
      <w:tc>
        <w:tcPr>
          <w:tcW w:w="3134" w:type="dxa"/>
        </w:tcPr>
        <w:p w:rsidR="0089795C" w:rsidRPr="004E0619" w:rsidRDefault="0089795C" w:rsidP="00C9692D">
          <w:pPr>
            <w:pStyle w:val="Header"/>
            <w:tabs>
              <w:tab w:val="clear" w:pos="4153"/>
              <w:tab w:val="clear" w:pos="8306"/>
            </w:tabs>
            <w:rPr>
              <w:rFonts w:cs="AL-Mohanad Bold"/>
            </w:rPr>
          </w:pPr>
          <w:r>
            <w:rPr>
              <w:rFonts w:cs="AL-Mohanad Bold"/>
              <w:noProof/>
            </w:rPr>
            <w:drawing>
              <wp:inline distT="0" distB="0" distL="0" distR="0" wp14:anchorId="3E1D81DF" wp14:editId="0D0C2381">
                <wp:extent cx="1828800" cy="700392"/>
                <wp:effectExtent l="0" t="0" r="0" b="5080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SU_MasterLogo_Colour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28800" cy="7003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8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  <w:vAlign w:val="center"/>
        </w:tcPr>
        <w:p w:rsidR="0089795C" w:rsidRPr="003D6F88" w:rsidRDefault="0089795C" w:rsidP="00D15831">
          <w:pPr>
            <w:spacing w:after="0" w:line="240" w:lineRule="auto"/>
            <w:jc w:val="center"/>
            <w:rPr>
              <w:rFonts w:ascii="Segoe UI" w:hAnsi="Segoe UI" w:cs="Segoe UI"/>
              <w:sz w:val="28"/>
              <w:szCs w:val="28"/>
              <w:rtl/>
            </w:rPr>
          </w:pPr>
          <w:r w:rsidRPr="003D6F88">
            <w:rPr>
              <w:rFonts w:ascii="Segoe UI" w:hAnsi="Segoe UI" w:cs="Segoe UI"/>
              <w:sz w:val="28"/>
              <w:szCs w:val="28"/>
              <w:rtl/>
            </w:rPr>
            <w:t>تعهد الم</w:t>
          </w:r>
          <w:r w:rsidR="00D15831" w:rsidRPr="003D6F88">
            <w:rPr>
              <w:rFonts w:ascii="Segoe UI" w:hAnsi="Segoe UI" w:cs="Segoe UI"/>
              <w:sz w:val="28"/>
              <w:szCs w:val="28"/>
              <w:rtl/>
            </w:rPr>
            <w:t>تقدمات</w:t>
          </w:r>
          <w:r w:rsidRPr="003D6F88">
            <w:rPr>
              <w:rFonts w:ascii="Segoe UI" w:hAnsi="Segoe UI" w:cs="Segoe UI"/>
              <w:sz w:val="28"/>
              <w:szCs w:val="28"/>
              <w:rtl/>
            </w:rPr>
            <w:t xml:space="preserve"> ببرنامج الإشراف الخارجي المشترك</w:t>
          </w:r>
        </w:p>
      </w:tc>
      <w:tc>
        <w:tcPr>
          <w:tcW w:w="1117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</w:tcPr>
        <w:p w:rsidR="0089795C" w:rsidRDefault="0089795C" w:rsidP="00C9692D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25BAB706" wp14:editId="070C2CA3">
                <wp:simplePos x="0" y="0"/>
                <wp:positionH relativeFrom="column">
                  <wp:posOffset>-15875</wp:posOffset>
                </wp:positionH>
                <wp:positionV relativeFrom="paragraph">
                  <wp:posOffset>20016</wp:posOffset>
                </wp:positionV>
                <wp:extent cx="657225" cy="657225"/>
                <wp:effectExtent l="0" t="0" r="9525" b="9525"/>
                <wp:wrapNone/>
                <wp:docPr id="33" name="Picture 33" descr="C:\Users\Nadia\AppData\Local\Microsoft\Windows\INetCache\Content.Word\EJSP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:\Users\Nadia\AppData\Local\Microsoft\Windows\INetCache\Content.Word\EJSP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89795C" w:rsidRPr="007761E2" w:rsidRDefault="0089795C" w:rsidP="0089795C">
    <w:pPr>
      <w:pStyle w:val="Header"/>
      <w:pBdr>
        <w:bottom w:val="single" w:sz="8" w:space="1" w:color="548DD4" w:themeColor="text2" w:themeTint="99"/>
      </w:pBdr>
      <w:ind w:left="-326" w:right="7560"/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</w:pPr>
    <w:r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>و</w:t>
    </w: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كالة</w:t>
    </w:r>
    <w:r w:rsidRPr="007761E2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جامعة للدراسات العليا والبحث العلمي</w:t>
    </w:r>
  </w:p>
  <w:p w:rsidR="00831547" w:rsidRPr="003A2A1F" w:rsidRDefault="0089795C" w:rsidP="0089795C">
    <w:pPr>
      <w:pStyle w:val="Header"/>
      <w:ind w:left="-326"/>
      <w:rPr>
        <w:sz w:val="2"/>
        <w:szCs w:val="2"/>
      </w:rPr>
    </w:pP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برنامج</w:t>
    </w:r>
    <w:r w:rsidRPr="00480DAA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إشراف الخارجي المشترك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10BA9"/>
    <w:multiLevelType w:val="hybridMultilevel"/>
    <w:tmpl w:val="289C6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34DB3"/>
    <w:multiLevelType w:val="hybridMultilevel"/>
    <w:tmpl w:val="9112DA36"/>
    <w:lvl w:ilvl="0" w:tplc="D46814B0">
      <w:start w:val="1"/>
      <w:numFmt w:val="decimal"/>
      <w:lvlText w:val="%1)"/>
      <w:lvlJc w:val="left"/>
      <w:pPr>
        <w:ind w:left="450" w:hanging="360"/>
      </w:pPr>
      <w:rPr>
        <w:rFonts w:cs="AL-Mohanad Bold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  <w:rPr>
        <w:rFonts w:cs="Times New Roman"/>
      </w:rPr>
    </w:lvl>
  </w:abstractNum>
  <w:abstractNum w:abstractNumId="2">
    <w:nsid w:val="14F76C76"/>
    <w:multiLevelType w:val="hybridMultilevel"/>
    <w:tmpl w:val="7B9235FC"/>
    <w:lvl w:ilvl="0" w:tplc="0409000F">
      <w:start w:val="1"/>
      <w:numFmt w:val="decimal"/>
      <w:lvlText w:val="%1."/>
      <w:lvlJc w:val="left"/>
      <w:pPr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3">
    <w:nsid w:val="239118E4"/>
    <w:multiLevelType w:val="hybridMultilevel"/>
    <w:tmpl w:val="2ACAF6C0"/>
    <w:lvl w:ilvl="0" w:tplc="EE5A907A">
      <w:start w:val="2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89754C"/>
    <w:multiLevelType w:val="hybridMultilevel"/>
    <w:tmpl w:val="5B44B02A"/>
    <w:lvl w:ilvl="0" w:tplc="BF2EF8B6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3A2469"/>
    <w:multiLevelType w:val="hybridMultilevel"/>
    <w:tmpl w:val="5AB8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C91E10"/>
    <w:multiLevelType w:val="hybridMultilevel"/>
    <w:tmpl w:val="F80EE7A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7">
    <w:nsid w:val="2D072923"/>
    <w:multiLevelType w:val="hybridMultilevel"/>
    <w:tmpl w:val="38E88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E2219C8"/>
    <w:multiLevelType w:val="hybridMultilevel"/>
    <w:tmpl w:val="7C4C0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DD28B7"/>
    <w:multiLevelType w:val="hybridMultilevel"/>
    <w:tmpl w:val="78C6A8D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0">
    <w:nsid w:val="45A75FD8"/>
    <w:multiLevelType w:val="hybridMultilevel"/>
    <w:tmpl w:val="48BCD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DC0363"/>
    <w:multiLevelType w:val="hybridMultilevel"/>
    <w:tmpl w:val="65D40E3A"/>
    <w:lvl w:ilvl="0" w:tplc="193453FC">
      <w:start w:val="1"/>
      <w:numFmt w:val="arabicAlpha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81D0D21"/>
    <w:multiLevelType w:val="hybridMultilevel"/>
    <w:tmpl w:val="13806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2A5ED2"/>
    <w:multiLevelType w:val="hybridMultilevel"/>
    <w:tmpl w:val="C0E6BFDC"/>
    <w:lvl w:ilvl="0" w:tplc="BF2EF8B6">
      <w:start w:val="1"/>
      <w:numFmt w:val="arabicAbjad"/>
      <w:lvlText w:val="%1-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16A3A4F"/>
    <w:multiLevelType w:val="multilevel"/>
    <w:tmpl w:val="711810B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5">
    <w:nsid w:val="765D22C9"/>
    <w:multiLevelType w:val="hybridMultilevel"/>
    <w:tmpl w:val="68368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BB0D21"/>
    <w:multiLevelType w:val="hybridMultilevel"/>
    <w:tmpl w:val="2BC21D58"/>
    <w:lvl w:ilvl="0" w:tplc="2CBC8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7"/>
  </w:num>
  <w:num w:numId="14">
    <w:abstractNumId w:val="8"/>
  </w:num>
  <w:num w:numId="15">
    <w:abstractNumId w:val="4"/>
  </w:num>
  <w:num w:numId="16">
    <w:abstractNumId w:val="15"/>
  </w:num>
  <w:num w:numId="17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sDAyMjQ2N7UwNTRR0lEKTi0uzszPAykwrgUA0/87yywAAAA="/>
  </w:docVars>
  <w:rsids>
    <w:rsidRoot w:val="003A2A1F"/>
    <w:rsid w:val="00000294"/>
    <w:rsid w:val="000009FD"/>
    <w:rsid w:val="0000128F"/>
    <w:rsid w:val="000015F6"/>
    <w:rsid w:val="00003CD0"/>
    <w:rsid w:val="00005DEB"/>
    <w:rsid w:val="00006725"/>
    <w:rsid w:val="000073AC"/>
    <w:rsid w:val="00007E85"/>
    <w:rsid w:val="000102B4"/>
    <w:rsid w:val="00010BFA"/>
    <w:rsid w:val="00010C21"/>
    <w:rsid w:val="00011943"/>
    <w:rsid w:val="00011B6F"/>
    <w:rsid w:val="00011F27"/>
    <w:rsid w:val="000124E1"/>
    <w:rsid w:val="00012DC0"/>
    <w:rsid w:val="00012F77"/>
    <w:rsid w:val="00013464"/>
    <w:rsid w:val="0001483A"/>
    <w:rsid w:val="000160B7"/>
    <w:rsid w:val="00016416"/>
    <w:rsid w:val="000172F7"/>
    <w:rsid w:val="00017C51"/>
    <w:rsid w:val="000200A8"/>
    <w:rsid w:val="00020B5E"/>
    <w:rsid w:val="000215DE"/>
    <w:rsid w:val="00021FCD"/>
    <w:rsid w:val="00024ADE"/>
    <w:rsid w:val="00030215"/>
    <w:rsid w:val="00030C24"/>
    <w:rsid w:val="00030F3A"/>
    <w:rsid w:val="00030FBE"/>
    <w:rsid w:val="000314E5"/>
    <w:rsid w:val="00033203"/>
    <w:rsid w:val="00033BA9"/>
    <w:rsid w:val="00033FEC"/>
    <w:rsid w:val="000340F2"/>
    <w:rsid w:val="00034485"/>
    <w:rsid w:val="00035715"/>
    <w:rsid w:val="0003589E"/>
    <w:rsid w:val="00036EA6"/>
    <w:rsid w:val="0003785F"/>
    <w:rsid w:val="000417EB"/>
    <w:rsid w:val="0004186F"/>
    <w:rsid w:val="00041E2D"/>
    <w:rsid w:val="00041F90"/>
    <w:rsid w:val="000438A8"/>
    <w:rsid w:val="00045278"/>
    <w:rsid w:val="00045887"/>
    <w:rsid w:val="0004607F"/>
    <w:rsid w:val="000464D7"/>
    <w:rsid w:val="0004683E"/>
    <w:rsid w:val="00046A74"/>
    <w:rsid w:val="0004703E"/>
    <w:rsid w:val="00047C05"/>
    <w:rsid w:val="00050054"/>
    <w:rsid w:val="0005176A"/>
    <w:rsid w:val="00052778"/>
    <w:rsid w:val="0005358C"/>
    <w:rsid w:val="00054EAF"/>
    <w:rsid w:val="000552EC"/>
    <w:rsid w:val="00056029"/>
    <w:rsid w:val="000560EB"/>
    <w:rsid w:val="00057F9C"/>
    <w:rsid w:val="00062730"/>
    <w:rsid w:val="000629F1"/>
    <w:rsid w:val="00065927"/>
    <w:rsid w:val="00065A1B"/>
    <w:rsid w:val="00065CA8"/>
    <w:rsid w:val="00067C4F"/>
    <w:rsid w:val="000704BA"/>
    <w:rsid w:val="00070C74"/>
    <w:rsid w:val="00070F6F"/>
    <w:rsid w:val="0007116A"/>
    <w:rsid w:val="00073BCA"/>
    <w:rsid w:val="000754A6"/>
    <w:rsid w:val="0007739A"/>
    <w:rsid w:val="000811FA"/>
    <w:rsid w:val="00082452"/>
    <w:rsid w:val="0008294D"/>
    <w:rsid w:val="00082B46"/>
    <w:rsid w:val="00082B7C"/>
    <w:rsid w:val="00085820"/>
    <w:rsid w:val="0009049B"/>
    <w:rsid w:val="00090DE0"/>
    <w:rsid w:val="00091160"/>
    <w:rsid w:val="000912E7"/>
    <w:rsid w:val="0009262C"/>
    <w:rsid w:val="00092739"/>
    <w:rsid w:val="00092D82"/>
    <w:rsid w:val="00095BAE"/>
    <w:rsid w:val="00095CC3"/>
    <w:rsid w:val="00096830"/>
    <w:rsid w:val="000A012E"/>
    <w:rsid w:val="000A014D"/>
    <w:rsid w:val="000A2A4F"/>
    <w:rsid w:val="000A2E33"/>
    <w:rsid w:val="000A2ED9"/>
    <w:rsid w:val="000A3332"/>
    <w:rsid w:val="000A39F7"/>
    <w:rsid w:val="000A3A35"/>
    <w:rsid w:val="000A5A24"/>
    <w:rsid w:val="000B202F"/>
    <w:rsid w:val="000B2390"/>
    <w:rsid w:val="000B2E41"/>
    <w:rsid w:val="000B305B"/>
    <w:rsid w:val="000B3755"/>
    <w:rsid w:val="000B379E"/>
    <w:rsid w:val="000B3F17"/>
    <w:rsid w:val="000B462F"/>
    <w:rsid w:val="000B48DD"/>
    <w:rsid w:val="000B62F9"/>
    <w:rsid w:val="000C053D"/>
    <w:rsid w:val="000C1009"/>
    <w:rsid w:val="000C1993"/>
    <w:rsid w:val="000C286C"/>
    <w:rsid w:val="000C465C"/>
    <w:rsid w:val="000C4ABD"/>
    <w:rsid w:val="000C4BB9"/>
    <w:rsid w:val="000C6809"/>
    <w:rsid w:val="000C7E9F"/>
    <w:rsid w:val="000D0770"/>
    <w:rsid w:val="000D0D76"/>
    <w:rsid w:val="000D1749"/>
    <w:rsid w:val="000D193A"/>
    <w:rsid w:val="000D2148"/>
    <w:rsid w:val="000D2A1C"/>
    <w:rsid w:val="000D31F4"/>
    <w:rsid w:val="000D404A"/>
    <w:rsid w:val="000D470E"/>
    <w:rsid w:val="000D4AFE"/>
    <w:rsid w:val="000D4FAA"/>
    <w:rsid w:val="000D5A5F"/>
    <w:rsid w:val="000D5B8C"/>
    <w:rsid w:val="000D6170"/>
    <w:rsid w:val="000D6A11"/>
    <w:rsid w:val="000D6D53"/>
    <w:rsid w:val="000D6DA2"/>
    <w:rsid w:val="000D6F94"/>
    <w:rsid w:val="000D745B"/>
    <w:rsid w:val="000D782E"/>
    <w:rsid w:val="000D7AAD"/>
    <w:rsid w:val="000D7F09"/>
    <w:rsid w:val="000E0D5F"/>
    <w:rsid w:val="000E1CCE"/>
    <w:rsid w:val="000E23D9"/>
    <w:rsid w:val="000E393F"/>
    <w:rsid w:val="000E449E"/>
    <w:rsid w:val="000E4B83"/>
    <w:rsid w:val="000E63FC"/>
    <w:rsid w:val="000E7A27"/>
    <w:rsid w:val="000F0D9A"/>
    <w:rsid w:val="000F1414"/>
    <w:rsid w:val="000F24AE"/>
    <w:rsid w:val="000F2607"/>
    <w:rsid w:val="000F2BAB"/>
    <w:rsid w:val="000F43D0"/>
    <w:rsid w:val="000F4676"/>
    <w:rsid w:val="000F5C4D"/>
    <w:rsid w:val="000F5CC6"/>
    <w:rsid w:val="000F61A1"/>
    <w:rsid w:val="000F6DCC"/>
    <w:rsid w:val="000F6E44"/>
    <w:rsid w:val="000F7333"/>
    <w:rsid w:val="000F749F"/>
    <w:rsid w:val="0010016C"/>
    <w:rsid w:val="0010230A"/>
    <w:rsid w:val="00102914"/>
    <w:rsid w:val="00102AAD"/>
    <w:rsid w:val="0010329F"/>
    <w:rsid w:val="00104531"/>
    <w:rsid w:val="00104EE4"/>
    <w:rsid w:val="00105BB1"/>
    <w:rsid w:val="00106163"/>
    <w:rsid w:val="00106748"/>
    <w:rsid w:val="00106C67"/>
    <w:rsid w:val="00110705"/>
    <w:rsid w:val="001109F5"/>
    <w:rsid w:val="001120AF"/>
    <w:rsid w:val="00112C40"/>
    <w:rsid w:val="00114C6C"/>
    <w:rsid w:val="001163D9"/>
    <w:rsid w:val="00117329"/>
    <w:rsid w:val="0012164F"/>
    <w:rsid w:val="001220D8"/>
    <w:rsid w:val="00123008"/>
    <w:rsid w:val="00123CBC"/>
    <w:rsid w:val="00124119"/>
    <w:rsid w:val="001254B7"/>
    <w:rsid w:val="00125D20"/>
    <w:rsid w:val="00125EF7"/>
    <w:rsid w:val="001261EF"/>
    <w:rsid w:val="001278D9"/>
    <w:rsid w:val="00130211"/>
    <w:rsid w:val="00131447"/>
    <w:rsid w:val="00131F1F"/>
    <w:rsid w:val="00131FFC"/>
    <w:rsid w:val="00132C79"/>
    <w:rsid w:val="00132CC0"/>
    <w:rsid w:val="00132F17"/>
    <w:rsid w:val="00133B70"/>
    <w:rsid w:val="0013403C"/>
    <w:rsid w:val="001348A8"/>
    <w:rsid w:val="00134CF3"/>
    <w:rsid w:val="00134F79"/>
    <w:rsid w:val="001370D4"/>
    <w:rsid w:val="00140046"/>
    <w:rsid w:val="001404BB"/>
    <w:rsid w:val="00141943"/>
    <w:rsid w:val="00142F52"/>
    <w:rsid w:val="0014381F"/>
    <w:rsid w:val="001441E1"/>
    <w:rsid w:val="0014446B"/>
    <w:rsid w:val="001458F8"/>
    <w:rsid w:val="00146E29"/>
    <w:rsid w:val="00147139"/>
    <w:rsid w:val="00151878"/>
    <w:rsid w:val="00151962"/>
    <w:rsid w:val="00152017"/>
    <w:rsid w:val="0015349B"/>
    <w:rsid w:val="0015380C"/>
    <w:rsid w:val="001545D0"/>
    <w:rsid w:val="001546BC"/>
    <w:rsid w:val="00154C09"/>
    <w:rsid w:val="001609F7"/>
    <w:rsid w:val="00161672"/>
    <w:rsid w:val="00162DF2"/>
    <w:rsid w:val="0016353E"/>
    <w:rsid w:val="00163B1A"/>
    <w:rsid w:val="00164537"/>
    <w:rsid w:val="0016498C"/>
    <w:rsid w:val="001651E3"/>
    <w:rsid w:val="0016522C"/>
    <w:rsid w:val="00165A74"/>
    <w:rsid w:val="00166513"/>
    <w:rsid w:val="0017137C"/>
    <w:rsid w:val="00172438"/>
    <w:rsid w:val="0017650C"/>
    <w:rsid w:val="0017797C"/>
    <w:rsid w:val="00177BC7"/>
    <w:rsid w:val="0018022E"/>
    <w:rsid w:val="00180E75"/>
    <w:rsid w:val="00180EA9"/>
    <w:rsid w:val="00181D50"/>
    <w:rsid w:val="00181EDE"/>
    <w:rsid w:val="00182364"/>
    <w:rsid w:val="00182960"/>
    <w:rsid w:val="00183550"/>
    <w:rsid w:val="00184561"/>
    <w:rsid w:val="00184D5F"/>
    <w:rsid w:val="00186EF8"/>
    <w:rsid w:val="00187C2E"/>
    <w:rsid w:val="00187EE7"/>
    <w:rsid w:val="00190BFE"/>
    <w:rsid w:val="00190C97"/>
    <w:rsid w:val="00191D49"/>
    <w:rsid w:val="001925D9"/>
    <w:rsid w:val="00192ACF"/>
    <w:rsid w:val="00192E67"/>
    <w:rsid w:val="0019348E"/>
    <w:rsid w:val="001935A2"/>
    <w:rsid w:val="00193842"/>
    <w:rsid w:val="0019385C"/>
    <w:rsid w:val="00193ECD"/>
    <w:rsid w:val="001944EB"/>
    <w:rsid w:val="001957BA"/>
    <w:rsid w:val="001957FE"/>
    <w:rsid w:val="001958A5"/>
    <w:rsid w:val="0019617D"/>
    <w:rsid w:val="00196A09"/>
    <w:rsid w:val="00197276"/>
    <w:rsid w:val="001973E9"/>
    <w:rsid w:val="001A0CA5"/>
    <w:rsid w:val="001A1054"/>
    <w:rsid w:val="001A16C4"/>
    <w:rsid w:val="001A1A9F"/>
    <w:rsid w:val="001A2377"/>
    <w:rsid w:val="001A26D2"/>
    <w:rsid w:val="001A2C45"/>
    <w:rsid w:val="001A454D"/>
    <w:rsid w:val="001A4C0F"/>
    <w:rsid w:val="001A70B6"/>
    <w:rsid w:val="001A7862"/>
    <w:rsid w:val="001B05C7"/>
    <w:rsid w:val="001B07DF"/>
    <w:rsid w:val="001B1105"/>
    <w:rsid w:val="001B16BA"/>
    <w:rsid w:val="001B3124"/>
    <w:rsid w:val="001B4156"/>
    <w:rsid w:val="001B4A15"/>
    <w:rsid w:val="001B4A4D"/>
    <w:rsid w:val="001B4E52"/>
    <w:rsid w:val="001B7C49"/>
    <w:rsid w:val="001C002F"/>
    <w:rsid w:val="001C02CB"/>
    <w:rsid w:val="001C04F1"/>
    <w:rsid w:val="001C1423"/>
    <w:rsid w:val="001C1B73"/>
    <w:rsid w:val="001C2C12"/>
    <w:rsid w:val="001C33B9"/>
    <w:rsid w:val="001C351A"/>
    <w:rsid w:val="001C362F"/>
    <w:rsid w:val="001C5FE9"/>
    <w:rsid w:val="001C60E2"/>
    <w:rsid w:val="001C79A7"/>
    <w:rsid w:val="001D0FB5"/>
    <w:rsid w:val="001D1014"/>
    <w:rsid w:val="001D103E"/>
    <w:rsid w:val="001D144A"/>
    <w:rsid w:val="001D1B53"/>
    <w:rsid w:val="001D1D61"/>
    <w:rsid w:val="001D1FEE"/>
    <w:rsid w:val="001D2342"/>
    <w:rsid w:val="001D29E5"/>
    <w:rsid w:val="001D48AC"/>
    <w:rsid w:val="001D4902"/>
    <w:rsid w:val="001D4FB0"/>
    <w:rsid w:val="001D5246"/>
    <w:rsid w:val="001D5ACD"/>
    <w:rsid w:val="001D7867"/>
    <w:rsid w:val="001E0DD6"/>
    <w:rsid w:val="001E0E71"/>
    <w:rsid w:val="001E1347"/>
    <w:rsid w:val="001E3034"/>
    <w:rsid w:val="001E4EF3"/>
    <w:rsid w:val="001E5422"/>
    <w:rsid w:val="001E57A9"/>
    <w:rsid w:val="001E6351"/>
    <w:rsid w:val="001E72C8"/>
    <w:rsid w:val="001F0D1E"/>
    <w:rsid w:val="001F2366"/>
    <w:rsid w:val="001F27E8"/>
    <w:rsid w:val="001F2D17"/>
    <w:rsid w:val="001F4008"/>
    <w:rsid w:val="001F51A6"/>
    <w:rsid w:val="001F78CB"/>
    <w:rsid w:val="001F7D7D"/>
    <w:rsid w:val="002006D9"/>
    <w:rsid w:val="002012E3"/>
    <w:rsid w:val="00203ADC"/>
    <w:rsid w:val="00203B32"/>
    <w:rsid w:val="00205363"/>
    <w:rsid w:val="002056A2"/>
    <w:rsid w:val="00205CF8"/>
    <w:rsid w:val="002073EB"/>
    <w:rsid w:val="00207EB3"/>
    <w:rsid w:val="002113F5"/>
    <w:rsid w:val="00213358"/>
    <w:rsid w:val="0021395E"/>
    <w:rsid w:val="00213B19"/>
    <w:rsid w:val="00214E32"/>
    <w:rsid w:val="00215481"/>
    <w:rsid w:val="0021568B"/>
    <w:rsid w:val="0021629A"/>
    <w:rsid w:val="0021669D"/>
    <w:rsid w:val="00217058"/>
    <w:rsid w:val="00217862"/>
    <w:rsid w:val="00220EBF"/>
    <w:rsid w:val="00225347"/>
    <w:rsid w:val="002258BC"/>
    <w:rsid w:val="0022661D"/>
    <w:rsid w:val="00227252"/>
    <w:rsid w:val="002300E6"/>
    <w:rsid w:val="00231A97"/>
    <w:rsid w:val="00231B49"/>
    <w:rsid w:val="00232943"/>
    <w:rsid w:val="002329D9"/>
    <w:rsid w:val="00233EEB"/>
    <w:rsid w:val="002342F5"/>
    <w:rsid w:val="00234E53"/>
    <w:rsid w:val="0023597C"/>
    <w:rsid w:val="00237193"/>
    <w:rsid w:val="00237427"/>
    <w:rsid w:val="002378BF"/>
    <w:rsid w:val="00237E4E"/>
    <w:rsid w:val="00240323"/>
    <w:rsid w:val="002406D5"/>
    <w:rsid w:val="002408CD"/>
    <w:rsid w:val="00241664"/>
    <w:rsid w:val="00243892"/>
    <w:rsid w:val="002439F5"/>
    <w:rsid w:val="00243B23"/>
    <w:rsid w:val="00243FC0"/>
    <w:rsid w:val="0024499C"/>
    <w:rsid w:val="0024532B"/>
    <w:rsid w:val="002458F2"/>
    <w:rsid w:val="00245F82"/>
    <w:rsid w:val="00246420"/>
    <w:rsid w:val="00247537"/>
    <w:rsid w:val="00247A30"/>
    <w:rsid w:val="0025033B"/>
    <w:rsid w:val="002526B1"/>
    <w:rsid w:val="0025282F"/>
    <w:rsid w:val="002541C1"/>
    <w:rsid w:val="00254826"/>
    <w:rsid w:val="00255F52"/>
    <w:rsid w:val="00256244"/>
    <w:rsid w:val="0025658C"/>
    <w:rsid w:val="00256C9C"/>
    <w:rsid w:val="00257AC5"/>
    <w:rsid w:val="00260523"/>
    <w:rsid w:val="0026053B"/>
    <w:rsid w:val="00260947"/>
    <w:rsid w:val="00260CFD"/>
    <w:rsid w:val="002610FF"/>
    <w:rsid w:val="00261EFF"/>
    <w:rsid w:val="00262D9E"/>
    <w:rsid w:val="0026419B"/>
    <w:rsid w:val="002651DC"/>
    <w:rsid w:val="0026579A"/>
    <w:rsid w:val="00265BB7"/>
    <w:rsid w:val="00265C6D"/>
    <w:rsid w:val="0026603B"/>
    <w:rsid w:val="00266BA6"/>
    <w:rsid w:val="00267852"/>
    <w:rsid w:val="00271CE8"/>
    <w:rsid w:val="00271E74"/>
    <w:rsid w:val="002729B4"/>
    <w:rsid w:val="00273DDA"/>
    <w:rsid w:val="00275BD5"/>
    <w:rsid w:val="00275DF9"/>
    <w:rsid w:val="002762B8"/>
    <w:rsid w:val="00276D91"/>
    <w:rsid w:val="00277753"/>
    <w:rsid w:val="00280C88"/>
    <w:rsid w:val="002815FC"/>
    <w:rsid w:val="002816EB"/>
    <w:rsid w:val="00282429"/>
    <w:rsid w:val="00282B69"/>
    <w:rsid w:val="00282C3E"/>
    <w:rsid w:val="0028307E"/>
    <w:rsid w:val="002835D2"/>
    <w:rsid w:val="00283A53"/>
    <w:rsid w:val="0028537E"/>
    <w:rsid w:val="002856BE"/>
    <w:rsid w:val="00287853"/>
    <w:rsid w:val="00287A12"/>
    <w:rsid w:val="00287F3A"/>
    <w:rsid w:val="00287F99"/>
    <w:rsid w:val="002927AC"/>
    <w:rsid w:val="00294536"/>
    <w:rsid w:val="002958BE"/>
    <w:rsid w:val="00296341"/>
    <w:rsid w:val="00297BDD"/>
    <w:rsid w:val="002A0832"/>
    <w:rsid w:val="002A2368"/>
    <w:rsid w:val="002A3762"/>
    <w:rsid w:val="002A3C03"/>
    <w:rsid w:val="002A40B0"/>
    <w:rsid w:val="002A6087"/>
    <w:rsid w:val="002A6CBB"/>
    <w:rsid w:val="002B0BD4"/>
    <w:rsid w:val="002B2545"/>
    <w:rsid w:val="002B3AD1"/>
    <w:rsid w:val="002B51D0"/>
    <w:rsid w:val="002B6170"/>
    <w:rsid w:val="002C04D7"/>
    <w:rsid w:val="002C0EDA"/>
    <w:rsid w:val="002C124C"/>
    <w:rsid w:val="002C354C"/>
    <w:rsid w:val="002C3602"/>
    <w:rsid w:val="002C371D"/>
    <w:rsid w:val="002C5339"/>
    <w:rsid w:val="002C53F2"/>
    <w:rsid w:val="002C57DE"/>
    <w:rsid w:val="002C6F64"/>
    <w:rsid w:val="002D0ADC"/>
    <w:rsid w:val="002D0FBD"/>
    <w:rsid w:val="002D17C1"/>
    <w:rsid w:val="002D1B88"/>
    <w:rsid w:val="002D1FAC"/>
    <w:rsid w:val="002D3071"/>
    <w:rsid w:val="002D4EEF"/>
    <w:rsid w:val="002D5CEE"/>
    <w:rsid w:val="002D730D"/>
    <w:rsid w:val="002D7B4B"/>
    <w:rsid w:val="002D7DA1"/>
    <w:rsid w:val="002E26EE"/>
    <w:rsid w:val="002E2878"/>
    <w:rsid w:val="002E3F68"/>
    <w:rsid w:val="002E53A5"/>
    <w:rsid w:val="002E572F"/>
    <w:rsid w:val="002E7A06"/>
    <w:rsid w:val="002F05D0"/>
    <w:rsid w:val="002F0733"/>
    <w:rsid w:val="002F0783"/>
    <w:rsid w:val="002F0D86"/>
    <w:rsid w:val="002F21DF"/>
    <w:rsid w:val="002F24CB"/>
    <w:rsid w:val="002F264B"/>
    <w:rsid w:val="002F2907"/>
    <w:rsid w:val="002F4D98"/>
    <w:rsid w:val="002F551B"/>
    <w:rsid w:val="002F5BBA"/>
    <w:rsid w:val="002F5D48"/>
    <w:rsid w:val="002F62E8"/>
    <w:rsid w:val="002F6E94"/>
    <w:rsid w:val="00301C10"/>
    <w:rsid w:val="003023DC"/>
    <w:rsid w:val="00302BD1"/>
    <w:rsid w:val="003037FA"/>
    <w:rsid w:val="0030476A"/>
    <w:rsid w:val="0030556B"/>
    <w:rsid w:val="0030573A"/>
    <w:rsid w:val="00306085"/>
    <w:rsid w:val="00307E56"/>
    <w:rsid w:val="00311EB3"/>
    <w:rsid w:val="003127AC"/>
    <w:rsid w:val="00313D92"/>
    <w:rsid w:val="0031483A"/>
    <w:rsid w:val="00314D5B"/>
    <w:rsid w:val="0031596E"/>
    <w:rsid w:val="00315D6B"/>
    <w:rsid w:val="003161D9"/>
    <w:rsid w:val="00316EC1"/>
    <w:rsid w:val="00317BDF"/>
    <w:rsid w:val="003209AA"/>
    <w:rsid w:val="00321166"/>
    <w:rsid w:val="00321544"/>
    <w:rsid w:val="003217A9"/>
    <w:rsid w:val="0032207F"/>
    <w:rsid w:val="003228CB"/>
    <w:rsid w:val="00323949"/>
    <w:rsid w:val="00323AFD"/>
    <w:rsid w:val="00323D9D"/>
    <w:rsid w:val="00323E82"/>
    <w:rsid w:val="00323EF9"/>
    <w:rsid w:val="0032498E"/>
    <w:rsid w:val="00324B32"/>
    <w:rsid w:val="0032509D"/>
    <w:rsid w:val="003254EE"/>
    <w:rsid w:val="0033074E"/>
    <w:rsid w:val="00332D24"/>
    <w:rsid w:val="00333756"/>
    <w:rsid w:val="0033445C"/>
    <w:rsid w:val="00334788"/>
    <w:rsid w:val="00334EFD"/>
    <w:rsid w:val="00335B0A"/>
    <w:rsid w:val="00337EED"/>
    <w:rsid w:val="00337F15"/>
    <w:rsid w:val="003411B2"/>
    <w:rsid w:val="00342381"/>
    <w:rsid w:val="003456C5"/>
    <w:rsid w:val="00345879"/>
    <w:rsid w:val="0034604C"/>
    <w:rsid w:val="00346C2D"/>
    <w:rsid w:val="00350493"/>
    <w:rsid w:val="00350F34"/>
    <w:rsid w:val="00353A74"/>
    <w:rsid w:val="00353AF8"/>
    <w:rsid w:val="003547B4"/>
    <w:rsid w:val="00355BBB"/>
    <w:rsid w:val="003562C6"/>
    <w:rsid w:val="00356D21"/>
    <w:rsid w:val="003571B0"/>
    <w:rsid w:val="003612CF"/>
    <w:rsid w:val="003617AB"/>
    <w:rsid w:val="00362189"/>
    <w:rsid w:val="0036449E"/>
    <w:rsid w:val="00365744"/>
    <w:rsid w:val="003660D6"/>
    <w:rsid w:val="00367904"/>
    <w:rsid w:val="003714A2"/>
    <w:rsid w:val="0037282F"/>
    <w:rsid w:val="0037312E"/>
    <w:rsid w:val="00373D1F"/>
    <w:rsid w:val="00374921"/>
    <w:rsid w:val="00375199"/>
    <w:rsid w:val="00375AA5"/>
    <w:rsid w:val="00377AA6"/>
    <w:rsid w:val="0038020B"/>
    <w:rsid w:val="00380906"/>
    <w:rsid w:val="00380CFC"/>
    <w:rsid w:val="00380D09"/>
    <w:rsid w:val="00381D02"/>
    <w:rsid w:val="0038204A"/>
    <w:rsid w:val="00382416"/>
    <w:rsid w:val="00382FE2"/>
    <w:rsid w:val="003848C2"/>
    <w:rsid w:val="00385031"/>
    <w:rsid w:val="003856C7"/>
    <w:rsid w:val="0038647C"/>
    <w:rsid w:val="00387791"/>
    <w:rsid w:val="00387E30"/>
    <w:rsid w:val="003904E0"/>
    <w:rsid w:val="003923B4"/>
    <w:rsid w:val="00393EB1"/>
    <w:rsid w:val="003945BB"/>
    <w:rsid w:val="00394EC7"/>
    <w:rsid w:val="00394FA3"/>
    <w:rsid w:val="003963CB"/>
    <w:rsid w:val="0039697D"/>
    <w:rsid w:val="00396F8C"/>
    <w:rsid w:val="003A0665"/>
    <w:rsid w:val="003A2A1F"/>
    <w:rsid w:val="003A3FD1"/>
    <w:rsid w:val="003A576A"/>
    <w:rsid w:val="003A5A48"/>
    <w:rsid w:val="003A5DB4"/>
    <w:rsid w:val="003A6084"/>
    <w:rsid w:val="003A76BF"/>
    <w:rsid w:val="003A7827"/>
    <w:rsid w:val="003B02DB"/>
    <w:rsid w:val="003B094C"/>
    <w:rsid w:val="003B145C"/>
    <w:rsid w:val="003B1CDE"/>
    <w:rsid w:val="003B2142"/>
    <w:rsid w:val="003B3036"/>
    <w:rsid w:val="003B36B7"/>
    <w:rsid w:val="003B475A"/>
    <w:rsid w:val="003B4C2D"/>
    <w:rsid w:val="003B4E58"/>
    <w:rsid w:val="003B5AD9"/>
    <w:rsid w:val="003B661B"/>
    <w:rsid w:val="003B6C7E"/>
    <w:rsid w:val="003B7AF0"/>
    <w:rsid w:val="003B7F9E"/>
    <w:rsid w:val="003C08D9"/>
    <w:rsid w:val="003C249F"/>
    <w:rsid w:val="003C260E"/>
    <w:rsid w:val="003C334B"/>
    <w:rsid w:val="003C6638"/>
    <w:rsid w:val="003D0D7C"/>
    <w:rsid w:val="003D111F"/>
    <w:rsid w:val="003D315A"/>
    <w:rsid w:val="003D4E53"/>
    <w:rsid w:val="003D53D3"/>
    <w:rsid w:val="003D5689"/>
    <w:rsid w:val="003D644D"/>
    <w:rsid w:val="003D6555"/>
    <w:rsid w:val="003D66F8"/>
    <w:rsid w:val="003D6F88"/>
    <w:rsid w:val="003D6FBD"/>
    <w:rsid w:val="003D7B7C"/>
    <w:rsid w:val="003E0C2D"/>
    <w:rsid w:val="003E152C"/>
    <w:rsid w:val="003E3217"/>
    <w:rsid w:val="003E4780"/>
    <w:rsid w:val="003E5DBC"/>
    <w:rsid w:val="003E6B31"/>
    <w:rsid w:val="003E6F32"/>
    <w:rsid w:val="003F1297"/>
    <w:rsid w:val="003F13D9"/>
    <w:rsid w:val="003F1BBC"/>
    <w:rsid w:val="003F23F1"/>
    <w:rsid w:val="003F2C38"/>
    <w:rsid w:val="003F5C1F"/>
    <w:rsid w:val="003F6FF4"/>
    <w:rsid w:val="003F7C3C"/>
    <w:rsid w:val="004010BC"/>
    <w:rsid w:val="00401829"/>
    <w:rsid w:val="004021DC"/>
    <w:rsid w:val="00403C60"/>
    <w:rsid w:val="004041F6"/>
    <w:rsid w:val="00404A11"/>
    <w:rsid w:val="00404C7C"/>
    <w:rsid w:val="0040593D"/>
    <w:rsid w:val="00406FE3"/>
    <w:rsid w:val="00410397"/>
    <w:rsid w:val="00410F6E"/>
    <w:rsid w:val="004115E4"/>
    <w:rsid w:val="004123F7"/>
    <w:rsid w:val="0041245C"/>
    <w:rsid w:val="00412DA4"/>
    <w:rsid w:val="00413180"/>
    <w:rsid w:val="004131F6"/>
    <w:rsid w:val="00414858"/>
    <w:rsid w:val="00416176"/>
    <w:rsid w:val="00416297"/>
    <w:rsid w:val="004171B9"/>
    <w:rsid w:val="004179C2"/>
    <w:rsid w:val="004200FA"/>
    <w:rsid w:val="004225C9"/>
    <w:rsid w:val="0042299E"/>
    <w:rsid w:val="00422FB2"/>
    <w:rsid w:val="00423562"/>
    <w:rsid w:val="004239F8"/>
    <w:rsid w:val="00423D9B"/>
    <w:rsid w:val="004242D1"/>
    <w:rsid w:val="00424538"/>
    <w:rsid w:val="00425325"/>
    <w:rsid w:val="00425EBE"/>
    <w:rsid w:val="00426442"/>
    <w:rsid w:val="004267C6"/>
    <w:rsid w:val="00427E8A"/>
    <w:rsid w:val="00431105"/>
    <w:rsid w:val="00431377"/>
    <w:rsid w:val="0043439C"/>
    <w:rsid w:val="00435571"/>
    <w:rsid w:val="00435C42"/>
    <w:rsid w:val="00435E0D"/>
    <w:rsid w:val="0044071C"/>
    <w:rsid w:val="0044103D"/>
    <w:rsid w:val="0044192A"/>
    <w:rsid w:val="00442372"/>
    <w:rsid w:val="00442BD0"/>
    <w:rsid w:val="00444193"/>
    <w:rsid w:val="00445E68"/>
    <w:rsid w:val="00446058"/>
    <w:rsid w:val="004463E0"/>
    <w:rsid w:val="00447894"/>
    <w:rsid w:val="00447BDC"/>
    <w:rsid w:val="00447C73"/>
    <w:rsid w:val="00450329"/>
    <w:rsid w:val="004503FC"/>
    <w:rsid w:val="004507F7"/>
    <w:rsid w:val="0045125C"/>
    <w:rsid w:val="00451DB1"/>
    <w:rsid w:val="00452492"/>
    <w:rsid w:val="00452A5E"/>
    <w:rsid w:val="004537E1"/>
    <w:rsid w:val="00455BD7"/>
    <w:rsid w:val="00456137"/>
    <w:rsid w:val="004563A9"/>
    <w:rsid w:val="0045662E"/>
    <w:rsid w:val="00457138"/>
    <w:rsid w:val="004572FC"/>
    <w:rsid w:val="0046050E"/>
    <w:rsid w:val="00460CD7"/>
    <w:rsid w:val="0046128E"/>
    <w:rsid w:val="00461F54"/>
    <w:rsid w:val="0046229D"/>
    <w:rsid w:val="004631E5"/>
    <w:rsid w:val="00463BB1"/>
    <w:rsid w:val="004647AF"/>
    <w:rsid w:val="00464A9F"/>
    <w:rsid w:val="00464D81"/>
    <w:rsid w:val="004653D3"/>
    <w:rsid w:val="004666F9"/>
    <w:rsid w:val="004676AC"/>
    <w:rsid w:val="00467BD3"/>
    <w:rsid w:val="00471E7E"/>
    <w:rsid w:val="00473009"/>
    <w:rsid w:val="00473F6B"/>
    <w:rsid w:val="0047528A"/>
    <w:rsid w:val="004765EF"/>
    <w:rsid w:val="004768B6"/>
    <w:rsid w:val="004771B6"/>
    <w:rsid w:val="00477C9E"/>
    <w:rsid w:val="00477D13"/>
    <w:rsid w:val="004809D4"/>
    <w:rsid w:val="00480B6A"/>
    <w:rsid w:val="004813F2"/>
    <w:rsid w:val="00483858"/>
    <w:rsid w:val="00483E8E"/>
    <w:rsid w:val="004845D5"/>
    <w:rsid w:val="0048484F"/>
    <w:rsid w:val="00486377"/>
    <w:rsid w:val="00486416"/>
    <w:rsid w:val="0049012D"/>
    <w:rsid w:val="00491DC6"/>
    <w:rsid w:val="004941D0"/>
    <w:rsid w:val="00494561"/>
    <w:rsid w:val="004950DA"/>
    <w:rsid w:val="00495FAE"/>
    <w:rsid w:val="004A0087"/>
    <w:rsid w:val="004A4E75"/>
    <w:rsid w:val="004A528C"/>
    <w:rsid w:val="004B00DC"/>
    <w:rsid w:val="004B08CB"/>
    <w:rsid w:val="004B0F1A"/>
    <w:rsid w:val="004B12DF"/>
    <w:rsid w:val="004B20E1"/>
    <w:rsid w:val="004B37B3"/>
    <w:rsid w:val="004B3DB1"/>
    <w:rsid w:val="004B4EA5"/>
    <w:rsid w:val="004B566F"/>
    <w:rsid w:val="004B5D90"/>
    <w:rsid w:val="004B6CA3"/>
    <w:rsid w:val="004B6F2D"/>
    <w:rsid w:val="004C1604"/>
    <w:rsid w:val="004C17FF"/>
    <w:rsid w:val="004C1872"/>
    <w:rsid w:val="004C2ACA"/>
    <w:rsid w:val="004C2D9B"/>
    <w:rsid w:val="004C3A23"/>
    <w:rsid w:val="004C3C89"/>
    <w:rsid w:val="004C3EDA"/>
    <w:rsid w:val="004C43F0"/>
    <w:rsid w:val="004C52CA"/>
    <w:rsid w:val="004C671D"/>
    <w:rsid w:val="004C684E"/>
    <w:rsid w:val="004C6CD1"/>
    <w:rsid w:val="004D09B5"/>
    <w:rsid w:val="004D0AA0"/>
    <w:rsid w:val="004D3284"/>
    <w:rsid w:val="004D3B50"/>
    <w:rsid w:val="004D4B12"/>
    <w:rsid w:val="004D5A83"/>
    <w:rsid w:val="004D5DA4"/>
    <w:rsid w:val="004D603A"/>
    <w:rsid w:val="004D6CFC"/>
    <w:rsid w:val="004E1195"/>
    <w:rsid w:val="004E2F7C"/>
    <w:rsid w:val="004E3830"/>
    <w:rsid w:val="004E4E7A"/>
    <w:rsid w:val="004E53E3"/>
    <w:rsid w:val="004E53EE"/>
    <w:rsid w:val="004E62A4"/>
    <w:rsid w:val="004E62AD"/>
    <w:rsid w:val="004E6659"/>
    <w:rsid w:val="004E6A83"/>
    <w:rsid w:val="004E782C"/>
    <w:rsid w:val="004F038E"/>
    <w:rsid w:val="004F152D"/>
    <w:rsid w:val="004F1B54"/>
    <w:rsid w:val="004F2707"/>
    <w:rsid w:val="004F2712"/>
    <w:rsid w:val="004F4020"/>
    <w:rsid w:val="004F4102"/>
    <w:rsid w:val="004F447D"/>
    <w:rsid w:val="004F4585"/>
    <w:rsid w:val="004F58F4"/>
    <w:rsid w:val="004F69E2"/>
    <w:rsid w:val="004F756D"/>
    <w:rsid w:val="005005E8"/>
    <w:rsid w:val="005010A3"/>
    <w:rsid w:val="00501421"/>
    <w:rsid w:val="005016FD"/>
    <w:rsid w:val="0050225C"/>
    <w:rsid w:val="005037F1"/>
    <w:rsid w:val="0050524F"/>
    <w:rsid w:val="00505385"/>
    <w:rsid w:val="0050575C"/>
    <w:rsid w:val="0050644D"/>
    <w:rsid w:val="00506994"/>
    <w:rsid w:val="00506A55"/>
    <w:rsid w:val="005102A1"/>
    <w:rsid w:val="00511022"/>
    <w:rsid w:val="0051290D"/>
    <w:rsid w:val="00514B5A"/>
    <w:rsid w:val="00516242"/>
    <w:rsid w:val="00516E7B"/>
    <w:rsid w:val="00517C51"/>
    <w:rsid w:val="00517E16"/>
    <w:rsid w:val="0052525C"/>
    <w:rsid w:val="0052536C"/>
    <w:rsid w:val="00525F0E"/>
    <w:rsid w:val="0052665C"/>
    <w:rsid w:val="00526B9C"/>
    <w:rsid w:val="00527200"/>
    <w:rsid w:val="005272AB"/>
    <w:rsid w:val="00527467"/>
    <w:rsid w:val="00531B39"/>
    <w:rsid w:val="00532556"/>
    <w:rsid w:val="00532BE0"/>
    <w:rsid w:val="005332B5"/>
    <w:rsid w:val="0053462B"/>
    <w:rsid w:val="00536BD2"/>
    <w:rsid w:val="0053708B"/>
    <w:rsid w:val="00540168"/>
    <w:rsid w:val="00540535"/>
    <w:rsid w:val="0054151B"/>
    <w:rsid w:val="005416C0"/>
    <w:rsid w:val="00541785"/>
    <w:rsid w:val="00542A28"/>
    <w:rsid w:val="00543133"/>
    <w:rsid w:val="0054373F"/>
    <w:rsid w:val="00543935"/>
    <w:rsid w:val="00545CD7"/>
    <w:rsid w:val="00545E52"/>
    <w:rsid w:val="00546B1C"/>
    <w:rsid w:val="00546DA8"/>
    <w:rsid w:val="00547081"/>
    <w:rsid w:val="00547C1B"/>
    <w:rsid w:val="00551201"/>
    <w:rsid w:val="0055120D"/>
    <w:rsid w:val="005529B6"/>
    <w:rsid w:val="00553B28"/>
    <w:rsid w:val="0055410E"/>
    <w:rsid w:val="0055438D"/>
    <w:rsid w:val="00554CC0"/>
    <w:rsid w:val="00555191"/>
    <w:rsid w:val="005555A1"/>
    <w:rsid w:val="00556312"/>
    <w:rsid w:val="0055638F"/>
    <w:rsid w:val="0055647B"/>
    <w:rsid w:val="005578C1"/>
    <w:rsid w:val="005603A0"/>
    <w:rsid w:val="00564494"/>
    <w:rsid w:val="0056465A"/>
    <w:rsid w:val="00564871"/>
    <w:rsid w:val="00565301"/>
    <w:rsid w:val="00565A87"/>
    <w:rsid w:val="00566560"/>
    <w:rsid w:val="005672A2"/>
    <w:rsid w:val="00570D04"/>
    <w:rsid w:val="00571377"/>
    <w:rsid w:val="005713E4"/>
    <w:rsid w:val="0057197C"/>
    <w:rsid w:val="005734CB"/>
    <w:rsid w:val="00573EF9"/>
    <w:rsid w:val="00574187"/>
    <w:rsid w:val="005750B9"/>
    <w:rsid w:val="0057675A"/>
    <w:rsid w:val="005774D4"/>
    <w:rsid w:val="0058070F"/>
    <w:rsid w:val="00580E1F"/>
    <w:rsid w:val="005811F8"/>
    <w:rsid w:val="00581473"/>
    <w:rsid w:val="00581F79"/>
    <w:rsid w:val="0058355D"/>
    <w:rsid w:val="005837A5"/>
    <w:rsid w:val="00584184"/>
    <w:rsid w:val="005842FB"/>
    <w:rsid w:val="005845E2"/>
    <w:rsid w:val="005851AA"/>
    <w:rsid w:val="0058555F"/>
    <w:rsid w:val="005856AC"/>
    <w:rsid w:val="00585C3C"/>
    <w:rsid w:val="005870CA"/>
    <w:rsid w:val="00587D66"/>
    <w:rsid w:val="00587E15"/>
    <w:rsid w:val="005902C5"/>
    <w:rsid w:val="00590B25"/>
    <w:rsid w:val="0059108A"/>
    <w:rsid w:val="005919BB"/>
    <w:rsid w:val="005923D9"/>
    <w:rsid w:val="00592D9E"/>
    <w:rsid w:val="005941A0"/>
    <w:rsid w:val="00596305"/>
    <w:rsid w:val="005963CF"/>
    <w:rsid w:val="0059723E"/>
    <w:rsid w:val="00597C24"/>
    <w:rsid w:val="005A16A6"/>
    <w:rsid w:val="005A17B8"/>
    <w:rsid w:val="005A1E16"/>
    <w:rsid w:val="005A207C"/>
    <w:rsid w:val="005A25A9"/>
    <w:rsid w:val="005A4345"/>
    <w:rsid w:val="005A45ED"/>
    <w:rsid w:val="005A556C"/>
    <w:rsid w:val="005A5B65"/>
    <w:rsid w:val="005A5F6C"/>
    <w:rsid w:val="005A633C"/>
    <w:rsid w:val="005A648E"/>
    <w:rsid w:val="005A69B2"/>
    <w:rsid w:val="005A7C56"/>
    <w:rsid w:val="005B0B12"/>
    <w:rsid w:val="005B0ECA"/>
    <w:rsid w:val="005B1AD9"/>
    <w:rsid w:val="005B1F27"/>
    <w:rsid w:val="005B32CD"/>
    <w:rsid w:val="005B3370"/>
    <w:rsid w:val="005B3441"/>
    <w:rsid w:val="005B407C"/>
    <w:rsid w:val="005B4C33"/>
    <w:rsid w:val="005B5EDD"/>
    <w:rsid w:val="005B6E33"/>
    <w:rsid w:val="005B7243"/>
    <w:rsid w:val="005C1608"/>
    <w:rsid w:val="005C269D"/>
    <w:rsid w:val="005C3381"/>
    <w:rsid w:val="005C3797"/>
    <w:rsid w:val="005C635B"/>
    <w:rsid w:val="005C72F8"/>
    <w:rsid w:val="005C7CD7"/>
    <w:rsid w:val="005D00A9"/>
    <w:rsid w:val="005D22A5"/>
    <w:rsid w:val="005D2790"/>
    <w:rsid w:val="005D2C18"/>
    <w:rsid w:val="005D34D3"/>
    <w:rsid w:val="005D34F6"/>
    <w:rsid w:val="005D41F8"/>
    <w:rsid w:val="005D486F"/>
    <w:rsid w:val="005D5121"/>
    <w:rsid w:val="005D621C"/>
    <w:rsid w:val="005D6335"/>
    <w:rsid w:val="005D6484"/>
    <w:rsid w:val="005D64BF"/>
    <w:rsid w:val="005D7C99"/>
    <w:rsid w:val="005D7FA7"/>
    <w:rsid w:val="005E02C4"/>
    <w:rsid w:val="005E0810"/>
    <w:rsid w:val="005E1743"/>
    <w:rsid w:val="005E493A"/>
    <w:rsid w:val="005E553D"/>
    <w:rsid w:val="005E560F"/>
    <w:rsid w:val="005E747D"/>
    <w:rsid w:val="005F0766"/>
    <w:rsid w:val="005F086F"/>
    <w:rsid w:val="005F0FBB"/>
    <w:rsid w:val="005F2933"/>
    <w:rsid w:val="005F2D37"/>
    <w:rsid w:val="005F2FE7"/>
    <w:rsid w:val="005F3389"/>
    <w:rsid w:val="005F3A1E"/>
    <w:rsid w:val="005F3D75"/>
    <w:rsid w:val="005F3E45"/>
    <w:rsid w:val="005F3F0B"/>
    <w:rsid w:val="005F41EB"/>
    <w:rsid w:val="005F423E"/>
    <w:rsid w:val="005F5305"/>
    <w:rsid w:val="0060025B"/>
    <w:rsid w:val="00600679"/>
    <w:rsid w:val="006023F4"/>
    <w:rsid w:val="00603452"/>
    <w:rsid w:val="006034B4"/>
    <w:rsid w:val="006035AD"/>
    <w:rsid w:val="00604289"/>
    <w:rsid w:val="00604291"/>
    <w:rsid w:val="006042EE"/>
    <w:rsid w:val="00611E77"/>
    <w:rsid w:val="0061255D"/>
    <w:rsid w:val="0061352F"/>
    <w:rsid w:val="0061357E"/>
    <w:rsid w:val="006144AC"/>
    <w:rsid w:val="006145ED"/>
    <w:rsid w:val="00614F6F"/>
    <w:rsid w:val="0061771C"/>
    <w:rsid w:val="00617764"/>
    <w:rsid w:val="00617883"/>
    <w:rsid w:val="00617C8F"/>
    <w:rsid w:val="006209A8"/>
    <w:rsid w:val="00622337"/>
    <w:rsid w:val="00622B77"/>
    <w:rsid w:val="00624202"/>
    <w:rsid w:val="00624CF9"/>
    <w:rsid w:val="00624F60"/>
    <w:rsid w:val="006259DC"/>
    <w:rsid w:val="00625A04"/>
    <w:rsid w:val="00625A1A"/>
    <w:rsid w:val="00626F55"/>
    <w:rsid w:val="00627002"/>
    <w:rsid w:val="0063092F"/>
    <w:rsid w:val="00631DB1"/>
    <w:rsid w:val="006332C3"/>
    <w:rsid w:val="0063335D"/>
    <w:rsid w:val="006340E0"/>
    <w:rsid w:val="0063445F"/>
    <w:rsid w:val="0063486A"/>
    <w:rsid w:val="0063747E"/>
    <w:rsid w:val="00640C4E"/>
    <w:rsid w:val="00640E97"/>
    <w:rsid w:val="00641141"/>
    <w:rsid w:val="00642025"/>
    <w:rsid w:val="00642C13"/>
    <w:rsid w:val="006448F1"/>
    <w:rsid w:val="00645B1C"/>
    <w:rsid w:val="00646264"/>
    <w:rsid w:val="00646564"/>
    <w:rsid w:val="00646858"/>
    <w:rsid w:val="00650473"/>
    <w:rsid w:val="00650A3A"/>
    <w:rsid w:val="00650A45"/>
    <w:rsid w:val="00650AE6"/>
    <w:rsid w:val="00651D80"/>
    <w:rsid w:val="00651F6D"/>
    <w:rsid w:val="00651FB9"/>
    <w:rsid w:val="006520B1"/>
    <w:rsid w:val="006523C3"/>
    <w:rsid w:val="00652C4A"/>
    <w:rsid w:val="00654B88"/>
    <w:rsid w:val="00654E9E"/>
    <w:rsid w:val="00654EEE"/>
    <w:rsid w:val="00655707"/>
    <w:rsid w:val="00655D91"/>
    <w:rsid w:val="006569E6"/>
    <w:rsid w:val="00656F40"/>
    <w:rsid w:val="00656F9E"/>
    <w:rsid w:val="00657A01"/>
    <w:rsid w:val="00657B23"/>
    <w:rsid w:val="00660D0C"/>
    <w:rsid w:val="0066255A"/>
    <w:rsid w:val="00664B4F"/>
    <w:rsid w:val="00664B83"/>
    <w:rsid w:val="006651B8"/>
    <w:rsid w:val="00665C81"/>
    <w:rsid w:val="006664E6"/>
    <w:rsid w:val="00666DF5"/>
    <w:rsid w:val="00670F76"/>
    <w:rsid w:val="00671431"/>
    <w:rsid w:val="00673697"/>
    <w:rsid w:val="0067474B"/>
    <w:rsid w:val="0067532B"/>
    <w:rsid w:val="006766BB"/>
    <w:rsid w:val="00676912"/>
    <w:rsid w:val="00676940"/>
    <w:rsid w:val="00680140"/>
    <w:rsid w:val="00681177"/>
    <w:rsid w:val="006818CA"/>
    <w:rsid w:val="00683589"/>
    <w:rsid w:val="00683990"/>
    <w:rsid w:val="00683BD2"/>
    <w:rsid w:val="00683E2D"/>
    <w:rsid w:val="006847B4"/>
    <w:rsid w:val="006851CE"/>
    <w:rsid w:val="00685896"/>
    <w:rsid w:val="00685C87"/>
    <w:rsid w:val="00685F5F"/>
    <w:rsid w:val="00686605"/>
    <w:rsid w:val="00687590"/>
    <w:rsid w:val="0068767D"/>
    <w:rsid w:val="006877A5"/>
    <w:rsid w:val="00687E7E"/>
    <w:rsid w:val="00690325"/>
    <w:rsid w:val="00691236"/>
    <w:rsid w:val="0069140C"/>
    <w:rsid w:val="00691BA6"/>
    <w:rsid w:val="00691E08"/>
    <w:rsid w:val="00691EF1"/>
    <w:rsid w:val="006938F4"/>
    <w:rsid w:val="00694607"/>
    <w:rsid w:val="0069474C"/>
    <w:rsid w:val="00694A7A"/>
    <w:rsid w:val="00695A0C"/>
    <w:rsid w:val="00697AC1"/>
    <w:rsid w:val="006A026A"/>
    <w:rsid w:val="006A217B"/>
    <w:rsid w:val="006A2204"/>
    <w:rsid w:val="006A31D9"/>
    <w:rsid w:val="006A3614"/>
    <w:rsid w:val="006A3B20"/>
    <w:rsid w:val="006A41B1"/>
    <w:rsid w:val="006A56BE"/>
    <w:rsid w:val="006A5B84"/>
    <w:rsid w:val="006A6A4B"/>
    <w:rsid w:val="006A6A73"/>
    <w:rsid w:val="006B03C9"/>
    <w:rsid w:val="006B0AC3"/>
    <w:rsid w:val="006B1AB3"/>
    <w:rsid w:val="006B3B13"/>
    <w:rsid w:val="006B475E"/>
    <w:rsid w:val="006B47CF"/>
    <w:rsid w:val="006B49AC"/>
    <w:rsid w:val="006B4C57"/>
    <w:rsid w:val="006B4FDD"/>
    <w:rsid w:val="006B61B0"/>
    <w:rsid w:val="006B7683"/>
    <w:rsid w:val="006C0645"/>
    <w:rsid w:val="006C0F4A"/>
    <w:rsid w:val="006C1577"/>
    <w:rsid w:val="006C1B9C"/>
    <w:rsid w:val="006C25C4"/>
    <w:rsid w:val="006C3377"/>
    <w:rsid w:val="006C387C"/>
    <w:rsid w:val="006C4913"/>
    <w:rsid w:val="006C4F5C"/>
    <w:rsid w:val="006C5938"/>
    <w:rsid w:val="006C7052"/>
    <w:rsid w:val="006C7CFD"/>
    <w:rsid w:val="006C7D66"/>
    <w:rsid w:val="006D02D2"/>
    <w:rsid w:val="006D0E4F"/>
    <w:rsid w:val="006D1533"/>
    <w:rsid w:val="006D170A"/>
    <w:rsid w:val="006D1BD7"/>
    <w:rsid w:val="006D2672"/>
    <w:rsid w:val="006D27AF"/>
    <w:rsid w:val="006D3009"/>
    <w:rsid w:val="006D3E76"/>
    <w:rsid w:val="006D49A1"/>
    <w:rsid w:val="006D5D77"/>
    <w:rsid w:val="006D5F8F"/>
    <w:rsid w:val="006D7ED9"/>
    <w:rsid w:val="006E13CE"/>
    <w:rsid w:val="006E225F"/>
    <w:rsid w:val="006E48DB"/>
    <w:rsid w:val="006E4BB0"/>
    <w:rsid w:val="006E52BD"/>
    <w:rsid w:val="006E54F7"/>
    <w:rsid w:val="006E568C"/>
    <w:rsid w:val="006E5796"/>
    <w:rsid w:val="006E5C2F"/>
    <w:rsid w:val="006E5DD4"/>
    <w:rsid w:val="006E6FEF"/>
    <w:rsid w:val="006F2CB9"/>
    <w:rsid w:val="006F32BA"/>
    <w:rsid w:val="006F59EE"/>
    <w:rsid w:val="006F5AAB"/>
    <w:rsid w:val="007002F4"/>
    <w:rsid w:val="00701EBD"/>
    <w:rsid w:val="00705ED2"/>
    <w:rsid w:val="007064CC"/>
    <w:rsid w:val="00706A61"/>
    <w:rsid w:val="00706E6B"/>
    <w:rsid w:val="00706F6B"/>
    <w:rsid w:val="007072C9"/>
    <w:rsid w:val="00707590"/>
    <w:rsid w:val="00707B63"/>
    <w:rsid w:val="00707C21"/>
    <w:rsid w:val="00707ECC"/>
    <w:rsid w:val="00710D9C"/>
    <w:rsid w:val="0071179D"/>
    <w:rsid w:val="007130BE"/>
    <w:rsid w:val="0071317A"/>
    <w:rsid w:val="007134EF"/>
    <w:rsid w:val="007136FE"/>
    <w:rsid w:val="007137D9"/>
    <w:rsid w:val="0071394A"/>
    <w:rsid w:val="00713BBB"/>
    <w:rsid w:val="00715B0D"/>
    <w:rsid w:val="00715C3D"/>
    <w:rsid w:val="0071603C"/>
    <w:rsid w:val="007167E9"/>
    <w:rsid w:val="007178E0"/>
    <w:rsid w:val="007208A8"/>
    <w:rsid w:val="00720BDC"/>
    <w:rsid w:val="00720C06"/>
    <w:rsid w:val="00720D66"/>
    <w:rsid w:val="00721319"/>
    <w:rsid w:val="00721B9D"/>
    <w:rsid w:val="00721C0F"/>
    <w:rsid w:val="00721E33"/>
    <w:rsid w:val="007225EC"/>
    <w:rsid w:val="0072260A"/>
    <w:rsid w:val="007242DA"/>
    <w:rsid w:val="00724465"/>
    <w:rsid w:val="00724B45"/>
    <w:rsid w:val="007252F9"/>
    <w:rsid w:val="007269FC"/>
    <w:rsid w:val="00727103"/>
    <w:rsid w:val="0072766B"/>
    <w:rsid w:val="00727D90"/>
    <w:rsid w:val="00727F2A"/>
    <w:rsid w:val="00731948"/>
    <w:rsid w:val="00731E67"/>
    <w:rsid w:val="007322FA"/>
    <w:rsid w:val="00734488"/>
    <w:rsid w:val="00734768"/>
    <w:rsid w:val="0073493C"/>
    <w:rsid w:val="00734D53"/>
    <w:rsid w:val="00734D58"/>
    <w:rsid w:val="00735017"/>
    <w:rsid w:val="00735504"/>
    <w:rsid w:val="00737982"/>
    <w:rsid w:val="00737D29"/>
    <w:rsid w:val="00737D7F"/>
    <w:rsid w:val="007404AF"/>
    <w:rsid w:val="00740668"/>
    <w:rsid w:val="00740C3B"/>
    <w:rsid w:val="00740C68"/>
    <w:rsid w:val="007413D1"/>
    <w:rsid w:val="00743011"/>
    <w:rsid w:val="00743F8D"/>
    <w:rsid w:val="00744F08"/>
    <w:rsid w:val="00745425"/>
    <w:rsid w:val="007458D1"/>
    <w:rsid w:val="00745FA8"/>
    <w:rsid w:val="00747823"/>
    <w:rsid w:val="00747B8E"/>
    <w:rsid w:val="00747D6E"/>
    <w:rsid w:val="00747EAA"/>
    <w:rsid w:val="0075011D"/>
    <w:rsid w:val="00750243"/>
    <w:rsid w:val="007512ED"/>
    <w:rsid w:val="00751851"/>
    <w:rsid w:val="007527F1"/>
    <w:rsid w:val="00752C5F"/>
    <w:rsid w:val="00752F80"/>
    <w:rsid w:val="0075317C"/>
    <w:rsid w:val="00753616"/>
    <w:rsid w:val="00754477"/>
    <w:rsid w:val="00754B90"/>
    <w:rsid w:val="0075518A"/>
    <w:rsid w:val="007554F4"/>
    <w:rsid w:val="00755D69"/>
    <w:rsid w:val="007563B6"/>
    <w:rsid w:val="00757319"/>
    <w:rsid w:val="0075780E"/>
    <w:rsid w:val="0075784F"/>
    <w:rsid w:val="00757C7B"/>
    <w:rsid w:val="00760090"/>
    <w:rsid w:val="00761723"/>
    <w:rsid w:val="00763207"/>
    <w:rsid w:val="00763B7D"/>
    <w:rsid w:val="00764175"/>
    <w:rsid w:val="00764FD0"/>
    <w:rsid w:val="00765134"/>
    <w:rsid w:val="007675E8"/>
    <w:rsid w:val="00770C36"/>
    <w:rsid w:val="00770E7C"/>
    <w:rsid w:val="0077108E"/>
    <w:rsid w:val="007713C7"/>
    <w:rsid w:val="00772318"/>
    <w:rsid w:val="00772B1F"/>
    <w:rsid w:val="00772E0C"/>
    <w:rsid w:val="00773398"/>
    <w:rsid w:val="00773F16"/>
    <w:rsid w:val="007747C1"/>
    <w:rsid w:val="00775007"/>
    <w:rsid w:val="00775775"/>
    <w:rsid w:val="00776A7B"/>
    <w:rsid w:val="00777159"/>
    <w:rsid w:val="00777629"/>
    <w:rsid w:val="00777754"/>
    <w:rsid w:val="00777DCB"/>
    <w:rsid w:val="0078004D"/>
    <w:rsid w:val="007810A7"/>
    <w:rsid w:val="007812C1"/>
    <w:rsid w:val="007813E9"/>
    <w:rsid w:val="00781AED"/>
    <w:rsid w:val="00782D38"/>
    <w:rsid w:val="0078343A"/>
    <w:rsid w:val="00785242"/>
    <w:rsid w:val="0078567F"/>
    <w:rsid w:val="00786936"/>
    <w:rsid w:val="0079003E"/>
    <w:rsid w:val="007911F5"/>
    <w:rsid w:val="007925C3"/>
    <w:rsid w:val="00792EEB"/>
    <w:rsid w:val="00793BA1"/>
    <w:rsid w:val="00795132"/>
    <w:rsid w:val="00795845"/>
    <w:rsid w:val="0079669D"/>
    <w:rsid w:val="00796C43"/>
    <w:rsid w:val="00796D1A"/>
    <w:rsid w:val="00796D91"/>
    <w:rsid w:val="00797630"/>
    <w:rsid w:val="007A0C21"/>
    <w:rsid w:val="007A117E"/>
    <w:rsid w:val="007A1FEE"/>
    <w:rsid w:val="007A20A3"/>
    <w:rsid w:val="007A21F7"/>
    <w:rsid w:val="007A3F15"/>
    <w:rsid w:val="007A43C9"/>
    <w:rsid w:val="007A4487"/>
    <w:rsid w:val="007A4B13"/>
    <w:rsid w:val="007A4E76"/>
    <w:rsid w:val="007A58D0"/>
    <w:rsid w:val="007A5C3B"/>
    <w:rsid w:val="007A6313"/>
    <w:rsid w:val="007A72A7"/>
    <w:rsid w:val="007A7612"/>
    <w:rsid w:val="007A7A23"/>
    <w:rsid w:val="007B0985"/>
    <w:rsid w:val="007B2EC4"/>
    <w:rsid w:val="007B309F"/>
    <w:rsid w:val="007B30EC"/>
    <w:rsid w:val="007B4E25"/>
    <w:rsid w:val="007B772E"/>
    <w:rsid w:val="007C0F65"/>
    <w:rsid w:val="007C0F76"/>
    <w:rsid w:val="007C17A9"/>
    <w:rsid w:val="007C1A04"/>
    <w:rsid w:val="007C1A26"/>
    <w:rsid w:val="007C1E10"/>
    <w:rsid w:val="007C20C9"/>
    <w:rsid w:val="007C3596"/>
    <w:rsid w:val="007C4F1C"/>
    <w:rsid w:val="007C5219"/>
    <w:rsid w:val="007C66C7"/>
    <w:rsid w:val="007C7304"/>
    <w:rsid w:val="007C7B82"/>
    <w:rsid w:val="007C7BDF"/>
    <w:rsid w:val="007C7F5D"/>
    <w:rsid w:val="007D0DF6"/>
    <w:rsid w:val="007D0FFD"/>
    <w:rsid w:val="007D2661"/>
    <w:rsid w:val="007D2CF1"/>
    <w:rsid w:val="007D2EB2"/>
    <w:rsid w:val="007D306C"/>
    <w:rsid w:val="007D45DA"/>
    <w:rsid w:val="007D5FF8"/>
    <w:rsid w:val="007D60C4"/>
    <w:rsid w:val="007D6A28"/>
    <w:rsid w:val="007D74E6"/>
    <w:rsid w:val="007E027A"/>
    <w:rsid w:val="007E2D41"/>
    <w:rsid w:val="007E3F48"/>
    <w:rsid w:val="007E48DD"/>
    <w:rsid w:val="007E4E6A"/>
    <w:rsid w:val="007E573A"/>
    <w:rsid w:val="007E5DDB"/>
    <w:rsid w:val="007E5FC3"/>
    <w:rsid w:val="007E6815"/>
    <w:rsid w:val="007E74A6"/>
    <w:rsid w:val="007E78C8"/>
    <w:rsid w:val="007E7B04"/>
    <w:rsid w:val="007E7D7B"/>
    <w:rsid w:val="007E7E00"/>
    <w:rsid w:val="007F0AE6"/>
    <w:rsid w:val="007F13BE"/>
    <w:rsid w:val="007F142B"/>
    <w:rsid w:val="007F38B9"/>
    <w:rsid w:val="007F397A"/>
    <w:rsid w:val="007F3DE1"/>
    <w:rsid w:val="007F4773"/>
    <w:rsid w:val="007F4F89"/>
    <w:rsid w:val="007F65CA"/>
    <w:rsid w:val="00800072"/>
    <w:rsid w:val="00800466"/>
    <w:rsid w:val="0080078F"/>
    <w:rsid w:val="00801187"/>
    <w:rsid w:val="00801749"/>
    <w:rsid w:val="00801BD5"/>
    <w:rsid w:val="00802344"/>
    <w:rsid w:val="00802611"/>
    <w:rsid w:val="00802BB7"/>
    <w:rsid w:val="00803212"/>
    <w:rsid w:val="008035DB"/>
    <w:rsid w:val="00804431"/>
    <w:rsid w:val="00804B05"/>
    <w:rsid w:val="00805262"/>
    <w:rsid w:val="008075D0"/>
    <w:rsid w:val="00807FAB"/>
    <w:rsid w:val="00812818"/>
    <w:rsid w:val="008131D6"/>
    <w:rsid w:val="008137A8"/>
    <w:rsid w:val="00813E8E"/>
    <w:rsid w:val="0082120B"/>
    <w:rsid w:val="0082126D"/>
    <w:rsid w:val="008216BF"/>
    <w:rsid w:val="00821C2F"/>
    <w:rsid w:val="00822107"/>
    <w:rsid w:val="0082233B"/>
    <w:rsid w:val="008233A8"/>
    <w:rsid w:val="008236DD"/>
    <w:rsid w:val="0082427B"/>
    <w:rsid w:val="0082487B"/>
    <w:rsid w:val="0082516A"/>
    <w:rsid w:val="00826AB3"/>
    <w:rsid w:val="0082721D"/>
    <w:rsid w:val="008273F2"/>
    <w:rsid w:val="0083003B"/>
    <w:rsid w:val="00830509"/>
    <w:rsid w:val="0083059C"/>
    <w:rsid w:val="0083105A"/>
    <w:rsid w:val="008310D4"/>
    <w:rsid w:val="00831547"/>
    <w:rsid w:val="00831659"/>
    <w:rsid w:val="0083233C"/>
    <w:rsid w:val="00832DA9"/>
    <w:rsid w:val="00833040"/>
    <w:rsid w:val="00833683"/>
    <w:rsid w:val="008337AD"/>
    <w:rsid w:val="0083394E"/>
    <w:rsid w:val="00833EB5"/>
    <w:rsid w:val="00834482"/>
    <w:rsid w:val="008352AB"/>
    <w:rsid w:val="0083634A"/>
    <w:rsid w:val="00837B77"/>
    <w:rsid w:val="00840028"/>
    <w:rsid w:val="008420B2"/>
    <w:rsid w:val="008429AE"/>
    <w:rsid w:val="008435D0"/>
    <w:rsid w:val="00844D7B"/>
    <w:rsid w:val="00845745"/>
    <w:rsid w:val="00845775"/>
    <w:rsid w:val="00845BBF"/>
    <w:rsid w:val="008466DD"/>
    <w:rsid w:val="00846794"/>
    <w:rsid w:val="008523CE"/>
    <w:rsid w:val="00852429"/>
    <w:rsid w:val="008525A2"/>
    <w:rsid w:val="00852688"/>
    <w:rsid w:val="00852720"/>
    <w:rsid w:val="00852FF2"/>
    <w:rsid w:val="00853A71"/>
    <w:rsid w:val="008542BB"/>
    <w:rsid w:val="00854607"/>
    <w:rsid w:val="00855096"/>
    <w:rsid w:val="008576EA"/>
    <w:rsid w:val="00860053"/>
    <w:rsid w:val="00860D05"/>
    <w:rsid w:val="00860E81"/>
    <w:rsid w:val="008616A6"/>
    <w:rsid w:val="008625A8"/>
    <w:rsid w:val="00862959"/>
    <w:rsid w:val="008650FE"/>
    <w:rsid w:val="00865D86"/>
    <w:rsid w:val="0086655E"/>
    <w:rsid w:val="00867F99"/>
    <w:rsid w:val="0087112A"/>
    <w:rsid w:val="00872D4B"/>
    <w:rsid w:val="00872DA6"/>
    <w:rsid w:val="00872F65"/>
    <w:rsid w:val="00873702"/>
    <w:rsid w:val="00873E89"/>
    <w:rsid w:val="008746C8"/>
    <w:rsid w:val="0087472B"/>
    <w:rsid w:val="00875000"/>
    <w:rsid w:val="008754CF"/>
    <w:rsid w:val="00876477"/>
    <w:rsid w:val="008775A7"/>
    <w:rsid w:val="0087775E"/>
    <w:rsid w:val="00877FF8"/>
    <w:rsid w:val="008807B0"/>
    <w:rsid w:val="00880AD3"/>
    <w:rsid w:val="00880BDE"/>
    <w:rsid w:val="008814C3"/>
    <w:rsid w:val="0088196E"/>
    <w:rsid w:val="00881D33"/>
    <w:rsid w:val="00881F52"/>
    <w:rsid w:val="0088277B"/>
    <w:rsid w:val="00883828"/>
    <w:rsid w:val="008839E7"/>
    <w:rsid w:val="008842E2"/>
    <w:rsid w:val="008843C7"/>
    <w:rsid w:val="00885EAE"/>
    <w:rsid w:val="008869CA"/>
    <w:rsid w:val="00886BB1"/>
    <w:rsid w:val="00886CF9"/>
    <w:rsid w:val="00887267"/>
    <w:rsid w:val="0089012A"/>
    <w:rsid w:val="00890908"/>
    <w:rsid w:val="00891407"/>
    <w:rsid w:val="00891A77"/>
    <w:rsid w:val="00894730"/>
    <w:rsid w:val="00895C65"/>
    <w:rsid w:val="00895CBF"/>
    <w:rsid w:val="0089651B"/>
    <w:rsid w:val="0089684F"/>
    <w:rsid w:val="00896BE5"/>
    <w:rsid w:val="00896D9D"/>
    <w:rsid w:val="0089795C"/>
    <w:rsid w:val="00897D9E"/>
    <w:rsid w:val="00897E31"/>
    <w:rsid w:val="008A0D57"/>
    <w:rsid w:val="008A107F"/>
    <w:rsid w:val="008A11A5"/>
    <w:rsid w:val="008A4747"/>
    <w:rsid w:val="008A5DBC"/>
    <w:rsid w:val="008A5FB9"/>
    <w:rsid w:val="008A666F"/>
    <w:rsid w:val="008A692B"/>
    <w:rsid w:val="008A7652"/>
    <w:rsid w:val="008A7811"/>
    <w:rsid w:val="008B004F"/>
    <w:rsid w:val="008B102D"/>
    <w:rsid w:val="008B191F"/>
    <w:rsid w:val="008B2022"/>
    <w:rsid w:val="008B211F"/>
    <w:rsid w:val="008B2564"/>
    <w:rsid w:val="008B2F26"/>
    <w:rsid w:val="008B3918"/>
    <w:rsid w:val="008B4440"/>
    <w:rsid w:val="008B45BF"/>
    <w:rsid w:val="008B4B72"/>
    <w:rsid w:val="008B583A"/>
    <w:rsid w:val="008B6864"/>
    <w:rsid w:val="008B6D7F"/>
    <w:rsid w:val="008B7114"/>
    <w:rsid w:val="008B77AE"/>
    <w:rsid w:val="008C0CF4"/>
    <w:rsid w:val="008C1362"/>
    <w:rsid w:val="008C31A8"/>
    <w:rsid w:val="008C3577"/>
    <w:rsid w:val="008C3967"/>
    <w:rsid w:val="008C48B1"/>
    <w:rsid w:val="008C5094"/>
    <w:rsid w:val="008C548E"/>
    <w:rsid w:val="008C74B3"/>
    <w:rsid w:val="008C7AC1"/>
    <w:rsid w:val="008C7F04"/>
    <w:rsid w:val="008D0848"/>
    <w:rsid w:val="008D122F"/>
    <w:rsid w:val="008D15F1"/>
    <w:rsid w:val="008D1E73"/>
    <w:rsid w:val="008D21FD"/>
    <w:rsid w:val="008D28E2"/>
    <w:rsid w:val="008D310E"/>
    <w:rsid w:val="008D3D2C"/>
    <w:rsid w:val="008D4DB9"/>
    <w:rsid w:val="008D543A"/>
    <w:rsid w:val="008D5B1C"/>
    <w:rsid w:val="008D6E4D"/>
    <w:rsid w:val="008D736E"/>
    <w:rsid w:val="008D76BC"/>
    <w:rsid w:val="008D79DC"/>
    <w:rsid w:val="008E0674"/>
    <w:rsid w:val="008E0AB8"/>
    <w:rsid w:val="008E10A9"/>
    <w:rsid w:val="008E11A0"/>
    <w:rsid w:val="008E1311"/>
    <w:rsid w:val="008E1421"/>
    <w:rsid w:val="008E31CE"/>
    <w:rsid w:val="008E3775"/>
    <w:rsid w:val="008E3A0A"/>
    <w:rsid w:val="008E444E"/>
    <w:rsid w:val="008E4636"/>
    <w:rsid w:val="008E59D5"/>
    <w:rsid w:val="008E5CB2"/>
    <w:rsid w:val="008E6666"/>
    <w:rsid w:val="008E6F15"/>
    <w:rsid w:val="008E71C5"/>
    <w:rsid w:val="008E7273"/>
    <w:rsid w:val="008E7296"/>
    <w:rsid w:val="008F00CB"/>
    <w:rsid w:val="008F083D"/>
    <w:rsid w:val="008F1095"/>
    <w:rsid w:val="008F1AFB"/>
    <w:rsid w:val="008F26AA"/>
    <w:rsid w:val="008F30C8"/>
    <w:rsid w:val="008F51AB"/>
    <w:rsid w:val="008F5F0F"/>
    <w:rsid w:val="008F69B7"/>
    <w:rsid w:val="008F6BB9"/>
    <w:rsid w:val="008F7BC3"/>
    <w:rsid w:val="009003F5"/>
    <w:rsid w:val="00900654"/>
    <w:rsid w:val="00901F70"/>
    <w:rsid w:val="00902C3F"/>
    <w:rsid w:val="00903341"/>
    <w:rsid w:val="009035FB"/>
    <w:rsid w:val="00903994"/>
    <w:rsid w:val="00905E0F"/>
    <w:rsid w:val="00905F55"/>
    <w:rsid w:val="00905F85"/>
    <w:rsid w:val="00906B9E"/>
    <w:rsid w:val="00906EC0"/>
    <w:rsid w:val="009075D5"/>
    <w:rsid w:val="00907F04"/>
    <w:rsid w:val="0091189D"/>
    <w:rsid w:val="009127B3"/>
    <w:rsid w:val="00912CE2"/>
    <w:rsid w:val="00912DAF"/>
    <w:rsid w:val="00913877"/>
    <w:rsid w:val="009149C8"/>
    <w:rsid w:val="009150F7"/>
    <w:rsid w:val="009156F5"/>
    <w:rsid w:val="0091756A"/>
    <w:rsid w:val="00917DDA"/>
    <w:rsid w:val="00917F1C"/>
    <w:rsid w:val="00920808"/>
    <w:rsid w:val="00921E22"/>
    <w:rsid w:val="00922777"/>
    <w:rsid w:val="0092333F"/>
    <w:rsid w:val="009270E1"/>
    <w:rsid w:val="00930499"/>
    <w:rsid w:val="00930F40"/>
    <w:rsid w:val="00933F17"/>
    <w:rsid w:val="0093516D"/>
    <w:rsid w:val="0093565C"/>
    <w:rsid w:val="00935A56"/>
    <w:rsid w:val="00936343"/>
    <w:rsid w:val="009364B4"/>
    <w:rsid w:val="00937647"/>
    <w:rsid w:val="00937F5B"/>
    <w:rsid w:val="00940ED1"/>
    <w:rsid w:val="00941484"/>
    <w:rsid w:val="00941F98"/>
    <w:rsid w:val="00942725"/>
    <w:rsid w:val="009452EA"/>
    <w:rsid w:val="0094579E"/>
    <w:rsid w:val="009463BC"/>
    <w:rsid w:val="00946D0F"/>
    <w:rsid w:val="009479FD"/>
    <w:rsid w:val="00947A60"/>
    <w:rsid w:val="009504B1"/>
    <w:rsid w:val="009512D9"/>
    <w:rsid w:val="00953805"/>
    <w:rsid w:val="00953F3A"/>
    <w:rsid w:val="00954371"/>
    <w:rsid w:val="009544B7"/>
    <w:rsid w:val="00955352"/>
    <w:rsid w:val="00955799"/>
    <w:rsid w:val="00956D9B"/>
    <w:rsid w:val="00957AB2"/>
    <w:rsid w:val="009617BA"/>
    <w:rsid w:val="0096360E"/>
    <w:rsid w:val="00963849"/>
    <w:rsid w:val="00963ECC"/>
    <w:rsid w:val="00964FD9"/>
    <w:rsid w:val="009653F3"/>
    <w:rsid w:val="00967474"/>
    <w:rsid w:val="0096775C"/>
    <w:rsid w:val="00967A69"/>
    <w:rsid w:val="009700F8"/>
    <w:rsid w:val="009703D5"/>
    <w:rsid w:val="00970C28"/>
    <w:rsid w:val="00971E0F"/>
    <w:rsid w:val="0097205A"/>
    <w:rsid w:val="009721F3"/>
    <w:rsid w:val="00973954"/>
    <w:rsid w:val="00974871"/>
    <w:rsid w:val="00976919"/>
    <w:rsid w:val="009806A7"/>
    <w:rsid w:val="00981447"/>
    <w:rsid w:val="00981653"/>
    <w:rsid w:val="00981D56"/>
    <w:rsid w:val="009821C8"/>
    <w:rsid w:val="009826ED"/>
    <w:rsid w:val="009835AA"/>
    <w:rsid w:val="00984323"/>
    <w:rsid w:val="00985551"/>
    <w:rsid w:val="009856E0"/>
    <w:rsid w:val="0098573F"/>
    <w:rsid w:val="00985955"/>
    <w:rsid w:val="00986C63"/>
    <w:rsid w:val="00987797"/>
    <w:rsid w:val="00987CCF"/>
    <w:rsid w:val="00990026"/>
    <w:rsid w:val="00990B29"/>
    <w:rsid w:val="009932A5"/>
    <w:rsid w:val="009945DA"/>
    <w:rsid w:val="00996017"/>
    <w:rsid w:val="0099688F"/>
    <w:rsid w:val="009968E0"/>
    <w:rsid w:val="00996B53"/>
    <w:rsid w:val="00997453"/>
    <w:rsid w:val="009A0B0F"/>
    <w:rsid w:val="009A0B1C"/>
    <w:rsid w:val="009A154E"/>
    <w:rsid w:val="009A2327"/>
    <w:rsid w:val="009A33E2"/>
    <w:rsid w:val="009A3554"/>
    <w:rsid w:val="009A3A37"/>
    <w:rsid w:val="009A5A99"/>
    <w:rsid w:val="009A6995"/>
    <w:rsid w:val="009A6C0C"/>
    <w:rsid w:val="009B15C3"/>
    <w:rsid w:val="009B350B"/>
    <w:rsid w:val="009B4AF6"/>
    <w:rsid w:val="009B4E36"/>
    <w:rsid w:val="009B5C4B"/>
    <w:rsid w:val="009B6169"/>
    <w:rsid w:val="009B63E6"/>
    <w:rsid w:val="009B643F"/>
    <w:rsid w:val="009B7469"/>
    <w:rsid w:val="009B7B89"/>
    <w:rsid w:val="009C0E30"/>
    <w:rsid w:val="009C15CE"/>
    <w:rsid w:val="009C2F0A"/>
    <w:rsid w:val="009C7E06"/>
    <w:rsid w:val="009D0D51"/>
    <w:rsid w:val="009D0EE2"/>
    <w:rsid w:val="009D1C10"/>
    <w:rsid w:val="009D245C"/>
    <w:rsid w:val="009D2F60"/>
    <w:rsid w:val="009D3FB8"/>
    <w:rsid w:val="009D3FCA"/>
    <w:rsid w:val="009D4328"/>
    <w:rsid w:val="009D4867"/>
    <w:rsid w:val="009D5518"/>
    <w:rsid w:val="009D573E"/>
    <w:rsid w:val="009D6BAC"/>
    <w:rsid w:val="009D6CF8"/>
    <w:rsid w:val="009D76E3"/>
    <w:rsid w:val="009D7785"/>
    <w:rsid w:val="009E0B17"/>
    <w:rsid w:val="009E1904"/>
    <w:rsid w:val="009E241E"/>
    <w:rsid w:val="009E2804"/>
    <w:rsid w:val="009E2930"/>
    <w:rsid w:val="009E29AC"/>
    <w:rsid w:val="009E3473"/>
    <w:rsid w:val="009E3479"/>
    <w:rsid w:val="009E4257"/>
    <w:rsid w:val="009E48A4"/>
    <w:rsid w:val="009E4D71"/>
    <w:rsid w:val="009E6B7D"/>
    <w:rsid w:val="009E73D3"/>
    <w:rsid w:val="009F016A"/>
    <w:rsid w:val="009F01D5"/>
    <w:rsid w:val="009F10EA"/>
    <w:rsid w:val="009F1613"/>
    <w:rsid w:val="009F2805"/>
    <w:rsid w:val="009F2D6F"/>
    <w:rsid w:val="009F3ABB"/>
    <w:rsid w:val="009F3EB6"/>
    <w:rsid w:val="009F50AD"/>
    <w:rsid w:val="009F6465"/>
    <w:rsid w:val="009F68A6"/>
    <w:rsid w:val="009F6B7F"/>
    <w:rsid w:val="009F6E92"/>
    <w:rsid w:val="00A000E2"/>
    <w:rsid w:val="00A00CDB"/>
    <w:rsid w:val="00A01509"/>
    <w:rsid w:val="00A01585"/>
    <w:rsid w:val="00A0169E"/>
    <w:rsid w:val="00A01E4F"/>
    <w:rsid w:val="00A01FEE"/>
    <w:rsid w:val="00A02172"/>
    <w:rsid w:val="00A05F90"/>
    <w:rsid w:val="00A10B8F"/>
    <w:rsid w:val="00A10FB6"/>
    <w:rsid w:val="00A10FC8"/>
    <w:rsid w:val="00A11008"/>
    <w:rsid w:val="00A11DB7"/>
    <w:rsid w:val="00A1237A"/>
    <w:rsid w:val="00A12487"/>
    <w:rsid w:val="00A12612"/>
    <w:rsid w:val="00A13F63"/>
    <w:rsid w:val="00A144B5"/>
    <w:rsid w:val="00A1587D"/>
    <w:rsid w:val="00A16090"/>
    <w:rsid w:val="00A16270"/>
    <w:rsid w:val="00A168BA"/>
    <w:rsid w:val="00A16949"/>
    <w:rsid w:val="00A200A0"/>
    <w:rsid w:val="00A20932"/>
    <w:rsid w:val="00A215E6"/>
    <w:rsid w:val="00A2353E"/>
    <w:rsid w:val="00A24590"/>
    <w:rsid w:val="00A24F5F"/>
    <w:rsid w:val="00A26490"/>
    <w:rsid w:val="00A26BBF"/>
    <w:rsid w:val="00A27869"/>
    <w:rsid w:val="00A304B6"/>
    <w:rsid w:val="00A31584"/>
    <w:rsid w:val="00A31B72"/>
    <w:rsid w:val="00A31DCA"/>
    <w:rsid w:val="00A32803"/>
    <w:rsid w:val="00A34834"/>
    <w:rsid w:val="00A35876"/>
    <w:rsid w:val="00A35A0C"/>
    <w:rsid w:val="00A36557"/>
    <w:rsid w:val="00A367CE"/>
    <w:rsid w:val="00A3744F"/>
    <w:rsid w:val="00A377A8"/>
    <w:rsid w:val="00A40057"/>
    <w:rsid w:val="00A4025C"/>
    <w:rsid w:val="00A411B4"/>
    <w:rsid w:val="00A41CE9"/>
    <w:rsid w:val="00A431CB"/>
    <w:rsid w:val="00A43C50"/>
    <w:rsid w:val="00A449FE"/>
    <w:rsid w:val="00A463AB"/>
    <w:rsid w:val="00A47630"/>
    <w:rsid w:val="00A47848"/>
    <w:rsid w:val="00A47BFF"/>
    <w:rsid w:val="00A5085B"/>
    <w:rsid w:val="00A50D78"/>
    <w:rsid w:val="00A51BB5"/>
    <w:rsid w:val="00A52C27"/>
    <w:rsid w:val="00A5325E"/>
    <w:rsid w:val="00A5459C"/>
    <w:rsid w:val="00A54620"/>
    <w:rsid w:val="00A54C68"/>
    <w:rsid w:val="00A55010"/>
    <w:rsid w:val="00A56D06"/>
    <w:rsid w:val="00A60464"/>
    <w:rsid w:val="00A6059E"/>
    <w:rsid w:val="00A60623"/>
    <w:rsid w:val="00A6134C"/>
    <w:rsid w:val="00A614BF"/>
    <w:rsid w:val="00A6213B"/>
    <w:rsid w:val="00A62166"/>
    <w:rsid w:val="00A62799"/>
    <w:rsid w:val="00A64ED4"/>
    <w:rsid w:val="00A65227"/>
    <w:rsid w:val="00A65BBB"/>
    <w:rsid w:val="00A66DF8"/>
    <w:rsid w:val="00A704A1"/>
    <w:rsid w:val="00A71C65"/>
    <w:rsid w:val="00A71EA0"/>
    <w:rsid w:val="00A7304B"/>
    <w:rsid w:val="00A73470"/>
    <w:rsid w:val="00A734A2"/>
    <w:rsid w:val="00A73B3F"/>
    <w:rsid w:val="00A7548A"/>
    <w:rsid w:val="00A754F3"/>
    <w:rsid w:val="00A75F7C"/>
    <w:rsid w:val="00A76302"/>
    <w:rsid w:val="00A768F8"/>
    <w:rsid w:val="00A77C65"/>
    <w:rsid w:val="00A815C5"/>
    <w:rsid w:val="00A81891"/>
    <w:rsid w:val="00A818B1"/>
    <w:rsid w:val="00A81972"/>
    <w:rsid w:val="00A81AAE"/>
    <w:rsid w:val="00A826A2"/>
    <w:rsid w:val="00A82B9D"/>
    <w:rsid w:val="00A8336B"/>
    <w:rsid w:val="00A84948"/>
    <w:rsid w:val="00A85497"/>
    <w:rsid w:val="00A878CB"/>
    <w:rsid w:val="00A90009"/>
    <w:rsid w:val="00A90ECA"/>
    <w:rsid w:val="00A920D0"/>
    <w:rsid w:val="00A92D53"/>
    <w:rsid w:val="00A943D4"/>
    <w:rsid w:val="00A94728"/>
    <w:rsid w:val="00A949F9"/>
    <w:rsid w:val="00A9520C"/>
    <w:rsid w:val="00A95329"/>
    <w:rsid w:val="00A954BE"/>
    <w:rsid w:val="00A95DEC"/>
    <w:rsid w:val="00A96C09"/>
    <w:rsid w:val="00A96F7E"/>
    <w:rsid w:val="00A97522"/>
    <w:rsid w:val="00A977EE"/>
    <w:rsid w:val="00A9786A"/>
    <w:rsid w:val="00AA02EE"/>
    <w:rsid w:val="00AA1AB1"/>
    <w:rsid w:val="00AA20CA"/>
    <w:rsid w:val="00AA2184"/>
    <w:rsid w:val="00AA302E"/>
    <w:rsid w:val="00AA3A06"/>
    <w:rsid w:val="00AA3B44"/>
    <w:rsid w:val="00AA482C"/>
    <w:rsid w:val="00AA4A60"/>
    <w:rsid w:val="00AA5108"/>
    <w:rsid w:val="00AA5881"/>
    <w:rsid w:val="00AA682E"/>
    <w:rsid w:val="00AA69A0"/>
    <w:rsid w:val="00AA6BD5"/>
    <w:rsid w:val="00AA792C"/>
    <w:rsid w:val="00AA7C34"/>
    <w:rsid w:val="00AB185B"/>
    <w:rsid w:val="00AB1B54"/>
    <w:rsid w:val="00AB363B"/>
    <w:rsid w:val="00AB43DC"/>
    <w:rsid w:val="00AB4430"/>
    <w:rsid w:val="00AB4684"/>
    <w:rsid w:val="00AB5C1D"/>
    <w:rsid w:val="00AB69BB"/>
    <w:rsid w:val="00AB75AA"/>
    <w:rsid w:val="00AC00FA"/>
    <w:rsid w:val="00AC034F"/>
    <w:rsid w:val="00AC039C"/>
    <w:rsid w:val="00AC12DB"/>
    <w:rsid w:val="00AC2089"/>
    <w:rsid w:val="00AC2604"/>
    <w:rsid w:val="00AC26D2"/>
    <w:rsid w:val="00AC3549"/>
    <w:rsid w:val="00AC3957"/>
    <w:rsid w:val="00AC4171"/>
    <w:rsid w:val="00AC48C7"/>
    <w:rsid w:val="00AC49DC"/>
    <w:rsid w:val="00AC4BB7"/>
    <w:rsid w:val="00AC76FF"/>
    <w:rsid w:val="00AC7DAE"/>
    <w:rsid w:val="00AD0064"/>
    <w:rsid w:val="00AD07AF"/>
    <w:rsid w:val="00AD0FB9"/>
    <w:rsid w:val="00AD131E"/>
    <w:rsid w:val="00AD2C20"/>
    <w:rsid w:val="00AD4031"/>
    <w:rsid w:val="00AD6481"/>
    <w:rsid w:val="00AD71A1"/>
    <w:rsid w:val="00AD7473"/>
    <w:rsid w:val="00AD7ABE"/>
    <w:rsid w:val="00AE0352"/>
    <w:rsid w:val="00AE0356"/>
    <w:rsid w:val="00AE0488"/>
    <w:rsid w:val="00AE076F"/>
    <w:rsid w:val="00AE14CB"/>
    <w:rsid w:val="00AE40CE"/>
    <w:rsid w:val="00AE45B9"/>
    <w:rsid w:val="00AE56F1"/>
    <w:rsid w:val="00AE6414"/>
    <w:rsid w:val="00AF020B"/>
    <w:rsid w:val="00AF0F35"/>
    <w:rsid w:val="00AF19C5"/>
    <w:rsid w:val="00AF1EAB"/>
    <w:rsid w:val="00AF32F2"/>
    <w:rsid w:val="00AF4260"/>
    <w:rsid w:val="00AF4AB1"/>
    <w:rsid w:val="00AF5726"/>
    <w:rsid w:val="00AF5954"/>
    <w:rsid w:val="00AF6DA3"/>
    <w:rsid w:val="00AF749B"/>
    <w:rsid w:val="00B00F23"/>
    <w:rsid w:val="00B015D5"/>
    <w:rsid w:val="00B01995"/>
    <w:rsid w:val="00B02F49"/>
    <w:rsid w:val="00B0332B"/>
    <w:rsid w:val="00B03368"/>
    <w:rsid w:val="00B0403C"/>
    <w:rsid w:val="00B04BCE"/>
    <w:rsid w:val="00B06F2C"/>
    <w:rsid w:val="00B07AB4"/>
    <w:rsid w:val="00B10066"/>
    <w:rsid w:val="00B100DC"/>
    <w:rsid w:val="00B107DA"/>
    <w:rsid w:val="00B10964"/>
    <w:rsid w:val="00B10B7A"/>
    <w:rsid w:val="00B11F3B"/>
    <w:rsid w:val="00B122F7"/>
    <w:rsid w:val="00B129FD"/>
    <w:rsid w:val="00B14599"/>
    <w:rsid w:val="00B1513C"/>
    <w:rsid w:val="00B15B63"/>
    <w:rsid w:val="00B15DE7"/>
    <w:rsid w:val="00B16785"/>
    <w:rsid w:val="00B17177"/>
    <w:rsid w:val="00B20108"/>
    <w:rsid w:val="00B20154"/>
    <w:rsid w:val="00B22D81"/>
    <w:rsid w:val="00B22F57"/>
    <w:rsid w:val="00B23F16"/>
    <w:rsid w:val="00B25376"/>
    <w:rsid w:val="00B2660E"/>
    <w:rsid w:val="00B26AA5"/>
    <w:rsid w:val="00B26C9A"/>
    <w:rsid w:val="00B273F0"/>
    <w:rsid w:val="00B309EB"/>
    <w:rsid w:val="00B313B4"/>
    <w:rsid w:val="00B3153A"/>
    <w:rsid w:val="00B316A9"/>
    <w:rsid w:val="00B31BDA"/>
    <w:rsid w:val="00B31CFD"/>
    <w:rsid w:val="00B325D5"/>
    <w:rsid w:val="00B327BB"/>
    <w:rsid w:val="00B328F4"/>
    <w:rsid w:val="00B358AD"/>
    <w:rsid w:val="00B358BD"/>
    <w:rsid w:val="00B35C80"/>
    <w:rsid w:val="00B368AB"/>
    <w:rsid w:val="00B405B7"/>
    <w:rsid w:val="00B41A7F"/>
    <w:rsid w:val="00B4277F"/>
    <w:rsid w:val="00B42C51"/>
    <w:rsid w:val="00B44461"/>
    <w:rsid w:val="00B44791"/>
    <w:rsid w:val="00B44F99"/>
    <w:rsid w:val="00B45AE0"/>
    <w:rsid w:val="00B45D7C"/>
    <w:rsid w:val="00B45F1C"/>
    <w:rsid w:val="00B463FF"/>
    <w:rsid w:val="00B467B6"/>
    <w:rsid w:val="00B47611"/>
    <w:rsid w:val="00B47BDF"/>
    <w:rsid w:val="00B50BA8"/>
    <w:rsid w:val="00B50EE6"/>
    <w:rsid w:val="00B51013"/>
    <w:rsid w:val="00B51319"/>
    <w:rsid w:val="00B524F0"/>
    <w:rsid w:val="00B5310E"/>
    <w:rsid w:val="00B53A03"/>
    <w:rsid w:val="00B547A8"/>
    <w:rsid w:val="00B550E6"/>
    <w:rsid w:val="00B55A2D"/>
    <w:rsid w:val="00B6052D"/>
    <w:rsid w:val="00B6065D"/>
    <w:rsid w:val="00B61C9E"/>
    <w:rsid w:val="00B634EF"/>
    <w:rsid w:val="00B63EC3"/>
    <w:rsid w:val="00B63F66"/>
    <w:rsid w:val="00B64438"/>
    <w:rsid w:val="00B65B22"/>
    <w:rsid w:val="00B65B9A"/>
    <w:rsid w:val="00B65BC4"/>
    <w:rsid w:val="00B65E8B"/>
    <w:rsid w:val="00B67019"/>
    <w:rsid w:val="00B70016"/>
    <w:rsid w:val="00B70FAE"/>
    <w:rsid w:val="00B710EA"/>
    <w:rsid w:val="00B718AD"/>
    <w:rsid w:val="00B71B5F"/>
    <w:rsid w:val="00B72977"/>
    <w:rsid w:val="00B7438F"/>
    <w:rsid w:val="00B755F7"/>
    <w:rsid w:val="00B7683D"/>
    <w:rsid w:val="00B76F91"/>
    <w:rsid w:val="00B802DB"/>
    <w:rsid w:val="00B80AD7"/>
    <w:rsid w:val="00B80FCF"/>
    <w:rsid w:val="00B816E4"/>
    <w:rsid w:val="00B826A8"/>
    <w:rsid w:val="00B82994"/>
    <w:rsid w:val="00B82FDC"/>
    <w:rsid w:val="00B90173"/>
    <w:rsid w:val="00B90500"/>
    <w:rsid w:val="00B918DB"/>
    <w:rsid w:val="00B92538"/>
    <w:rsid w:val="00B92B8B"/>
    <w:rsid w:val="00B948E9"/>
    <w:rsid w:val="00B959C5"/>
    <w:rsid w:val="00B96699"/>
    <w:rsid w:val="00B97090"/>
    <w:rsid w:val="00B97B7F"/>
    <w:rsid w:val="00BA0C90"/>
    <w:rsid w:val="00BA1828"/>
    <w:rsid w:val="00BA50E7"/>
    <w:rsid w:val="00BA5DC1"/>
    <w:rsid w:val="00BA6E5F"/>
    <w:rsid w:val="00BA7320"/>
    <w:rsid w:val="00BA7411"/>
    <w:rsid w:val="00BB031A"/>
    <w:rsid w:val="00BB050A"/>
    <w:rsid w:val="00BB0561"/>
    <w:rsid w:val="00BB06CB"/>
    <w:rsid w:val="00BB07EA"/>
    <w:rsid w:val="00BB2934"/>
    <w:rsid w:val="00BB3616"/>
    <w:rsid w:val="00BB38BA"/>
    <w:rsid w:val="00BB4E99"/>
    <w:rsid w:val="00BB5764"/>
    <w:rsid w:val="00BB67E3"/>
    <w:rsid w:val="00BB6B99"/>
    <w:rsid w:val="00BB7509"/>
    <w:rsid w:val="00BC105C"/>
    <w:rsid w:val="00BC2A67"/>
    <w:rsid w:val="00BC303B"/>
    <w:rsid w:val="00BC334B"/>
    <w:rsid w:val="00BC3E57"/>
    <w:rsid w:val="00BC59DF"/>
    <w:rsid w:val="00BC5B29"/>
    <w:rsid w:val="00BC5EB2"/>
    <w:rsid w:val="00BC5EE2"/>
    <w:rsid w:val="00BC6BB5"/>
    <w:rsid w:val="00BC6CF9"/>
    <w:rsid w:val="00BC7169"/>
    <w:rsid w:val="00BD1320"/>
    <w:rsid w:val="00BD1849"/>
    <w:rsid w:val="00BD1E37"/>
    <w:rsid w:val="00BD1F5A"/>
    <w:rsid w:val="00BD2293"/>
    <w:rsid w:val="00BD2D1D"/>
    <w:rsid w:val="00BD2EC4"/>
    <w:rsid w:val="00BD3D75"/>
    <w:rsid w:val="00BD3D78"/>
    <w:rsid w:val="00BD4544"/>
    <w:rsid w:val="00BD473F"/>
    <w:rsid w:val="00BD494F"/>
    <w:rsid w:val="00BD58C6"/>
    <w:rsid w:val="00BD5ABD"/>
    <w:rsid w:val="00BD6190"/>
    <w:rsid w:val="00BE0CC1"/>
    <w:rsid w:val="00BE267C"/>
    <w:rsid w:val="00BE2CB6"/>
    <w:rsid w:val="00BE3B8B"/>
    <w:rsid w:val="00BE4337"/>
    <w:rsid w:val="00BE508F"/>
    <w:rsid w:val="00BE59CB"/>
    <w:rsid w:val="00BE6FDB"/>
    <w:rsid w:val="00BE701A"/>
    <w:rsid w:val="00BE7D54"/>
    <w:rsid w:val="00BE7F83"/>
    <w:rsid w:val="00BF1F3A"/>
    <w:rsid w:val="00BF2259"/>
    <w:rsid w:val="00BF22BD"/>
    <w:rsid w:val="00BF2CE1"/>
    <w:rsid w:val="00BF4214"/>
    <w:rsid w:val="00BF4669"/>
    <w:rsid w:val="00BF5465"/>
    <w:rsid w:val="00BF58DB"/>
    <w:rsid w:val="00BF6443"/>
    <w:rsid w:val="00BF6592"/>
    <w:rsid w:val="00C029CB"/>
    <w:rsid w:val="00C04246"/>
    <w:rsid w:val="00C04B0C"/>
    <w:rsid w:val="00C06AF8"/>
    <w:rsid w:val="00C0784C"/>
    <w:rsid w:val="00C107CB"/>
    <w:rsid w:val="00C1162D"/>
    <w:rsid w:val="00C11C8D"/>
    <w:rsid w:val="00C11F56"/>
    <w:rsid w:val="00C1235D"/>
    <w:rsid w:val="00C123FB"/>
    <w:rsid w:val="00C1252E"/>
    <w:rsid w:val="00C12DAE"/>
    <w:rsid w:val="00C12E19"/>
    <w:rsid w:val="00C1423E"/>
    <w:rsid w:val="00C149D2"/>
    <w:rsid w:val="00C15BFD"/>
    <w:rsid w:val="00C16961"/>
    <w:rsid w:val="00C1795F"/>
    <w:rsid w:val="00C17BD3"/>
    <w:rsid w:val="00C202C9"/>
    <w:rsid w:val="00C204F4"/>
    <w:rsid w:val="00C205EC"/>
    <w:rsid w:val="00C2142A"/>
    <w:rsid w:val="00C216DB"/>
    <w:rsid w:val="00C227BD"/>
    <w:rsid w:val="00C23F78"/>
    <w:rsid w:val="00C2459F"/>
    <w:rsid w:val="00C24758"/>
    <w:rsid w:val="00C24A19"/>
    <w:rsid w:val="00C2523E"/>
    <w:rsid w:val="00C2537B"/>
    <w:rsid w:val="00C2582D"/>
    <w:rsid w:val="00C26035"/>
    <w:rsid w:val="00C265D3"/>
    <w:rsid w:val="00C27CEB"/>
    <w:rsid w:val="00C3072B"/>
    <w:rsid w:val="00C31E5B"/>
    <w:rsid w:val="00C33203"/>
    <w:rsid w:val="00C333F7"/>
    <w:rsid w:val="00C34768"/>
    <w:rsid w:val="00C36EA0"/>
    <w:rsid w:val="00C37436"/>
    <w:rsid w:val="00C376F6"/>
    <w:rsid w:val="00C378ED"/>
    <w:rsid w:val="00C4008A"/>
    <w:rsid w:val="00C4126D"/>
    <w:rsid w:val="00C431F0"/>
    <w:rsid w:val="00C43275"/>
    <w:rsid w:val="00C4347A"/>
    <w:rsid w:val="00C43754"/>
    <w:rsid w:val="00C43E9D"/>
    <w:rsid w:val="00C44F3D"/>
    <w:rsid w:val="00C44FDB"/>
    <w:rsid w:val="00C4503C"/>
    <w:rsid w:val="00C45118"/>
    <w:rsid w:val="00C45AA4"/>
    <w:rsid w:val="00C45F2C"/>
    <w:rsid w:val="00C46D98"/>
    <w:rsid w:val="00C470CD"/>
    <w:rsid w:val="00C47D89"/>
    <w:rsid w:val="00C50115"/>
    <w:rsid w:val="00C504CB"/>
    <w:rsid w:val="00C513DD"/>
    <w:rsid w:val="00C521E6"/>
    <w:rsid w:val="00C522E2"/>
    <w:rsid w:val="00C53F95"/>
    <w:rsid w:val="00C54192"/>
    <w:rsid w:val="00C542A8"/>
    <w:rsid w:val="00C54D33"/>
    <w:rsid w:val="00C56B2D"/>
    <w:rsid w:val="00C56F9C"/>
    <w:rsid w:val="00C606B3"/>
    <w:rsid w:val="00C613B8"/>
    <w:rsid w:val="00C61D34"/>
    <w:rsid w:val="00C61EDA"/>
    <w:rsid w:val="00C6202B"/>
    <w:rsid w:val="00C63294"/>
    <w:rsid w:val="00C63ABC"/>
    <w:rsid w:val="00C6451C"/>
    <w:rsid w:val="00C659CC"/>
    <w:rsid w:val="00C661D9"/>
    <w:rsid w:val="00C66E97"/>
    <w:rsid w:val="00C70014"/>
    <w:rsid w:val="00C7301D"/>
    <w:rsid w:val="00C73E90"/>
    <w:rsid w:val="00C7452D"/>
    <w:rsid w:val="00C746DD"/>
    <w:rsid w:val="00C74B5C"/>
    <w:rsid w:val="00C75FFA"/>
    <w:rsid w:val="00C761E2"/>
    <w:rsid w:val="00C773A6"/>
    <w:rsid w:val="00C77437"/>
    <w:rsid w:val="00C77BFF"/>
    <w:rsid w:val="00C805EB"/>
    <w:rsid w:val="00C805EE"/>
    <w:rsid w:val="00C80C6F"/>
    <w:rsid w:val="00C8113A"/>
    <w:rsid w:val="00C829C1"/>
    <w:rsid w:val="00C831D6"/>
    <w:rsid w:val="00C83DEC"/>
    <w:rsid w:val="00C84296"/>
    <w:rsid w:val="00C8465C"/>
    <w:rsid w:val="00C85CA3"/>
    <w:rsid w:val="00C8674D"/>
    <w:rsid w:val="00C86DA4"/>
    <w:rsid w:val="00C8726A"/>
    <w:rsid w:val="00C87995"/>
    <w:rsid w:val="00C87E35"/>
    <w:rsid w:val="00C91F2C"/>
    <w:rsid w:val="00C921CA"/>
    <w:rsid w:val="00C925F3"/>
    <w:rsid w:val="00C92DAF"/>
    <w:rsid w:val="00C93050"/>
    <w:rsid w:val="00C931DE"/>
    <w:rsid w:val="00C932F0"/>
    <w:rsid w:val="00C9359A"/>
    <w:rsid w:val="00C93952"/>
    <w:rsid w:val="00C9424A"/>
    <w:rsid w:val="00C94CAD"/>
    <w:rsid w:val="00C9635C"/>
    <w:rsid w:val="00C96A19"/>
    <w:rsid w:val="00C96C89"/>
    <w:rsid w:val="00C9799A"/>
    <w:rsid w:val="00CA01DC"/>
    <w:rsid w:val="00CA0A9A"/>
    <w:rsid w:val="00CA11B6"/>
    <w:rsid w:val="00CA1534"/>
    <w:rsid w:val="00CA3196"/>
    <w:rsid w:val="00CA39F3"/>
    <w:rsid w:val="00CA42CC"/>
    <w:rsid w:val="00CA5248"/>
    <w:rsid w:val="00CA5FAD"/>
    <w:rsid w:val="00CA6033"/>
    <w:rsid w:val="00CA6841"/>
    <w:rsid w:val="00CA7DCF"/>
    <w:rsid w:val="00CB0BE6"/>
    <w:rsid w:val="00CB182D"/>
    <w:rsid w:val="00CB2D5B"/>
    <w:rsid w:val="00CB3519"/>
    <w:rsid w:val="00CB44E7"/>
    <w:rsid w:val="00CB4537"/>
    <w:rsid w:val="00CB464A"/>
    <w:rsid w:val="00CB5107"/>
    <w:rsid w:val="00CB58C8"/>
    <w:rsid w:val="00CB5B0A"/>
    <w:rsid w:val="00CB6188"/>
    <w:rsid w:val="00CB7D86"/>
    <w:rsid w:val="00CC18C6"/>
    <w:rsid w:val="00CC18E0"/>
    <w:rsid w:val="00CC2DE6"/>
    <w:rsid w:val="00CC3953"/>
    <w:rsid w:val="00CC41A0"/>
    <w:rsid w:val="00CC4D2D"/>
    <w:rsid w:val="00CC57AC"/>
    <w:rsid w:val="00CC5D58"/>
    <w:rsid w:val="00CC5F0B"/>
    <w:rsid w:val="00CC69FA"/>
    <w:rsid w:val="00CC746B"/>
    <w:rsid w:val="00CC7482"/>
    <w:rsid w:val="00CC7686"/>
    <w:rsid w:val="00CD0335"/>
    <w:rsid w:val="00CD0632"/>
    <w:rsid w:val="00CD1BCD"/>
    <w:rsid w:val="00CD233D"/>
    <w:rsid w:val="00CD3879"/>
    <w:rsid w:val="00CD3FED"/>
    <w:rsid w:val="00CD49FA"/>
    <w:rsid w:val="00CD4F61"/>
    <w:rsid w:val="00CD4FAD"/>
    <w:rsid w:val="00CD5348"/>
    <w:rsid w:val="00CD5D03"/>
    <w:rsid w:val="00CD79DF"/>
    <w:rsid w:val="00CD7B27"/>
    <w:rsid w:val="00CD7F08"/>
    <w:rsid w:val="00CE0483"/>
    <w:rsid w:val="00CE0AB3"/>
    <w:rsid w:val="00CE14B3"/>
    <w:rsid w:val="00CE1D9E"/>
    <w:rsid w:val="00CE359D"/>
    <w:rsid w:val="00CE4147"/>
    <w:rsid w:val="00CE5D16"/>
    <w:rsid w:val="00CE63B2"/>
    <w:rsid w:val="00CE68B1"/>
    <w:rsid w:val="00CF0865"/>
    <w:rsid w:val="00CF2128"/>
    <w:rsid w:val="00CF2704"/>
    <w:rsid w:val="00CF4777"/>
    <w:rsid w:val="00CF4ED2"/>
    <w:rsid w:val="00CF58AF"/>
    <w:rsid w:val="00CF5D32"/>
    <w:rsid w:val="00CF60A6"/>
    <w:rsid w:val="00CF6B2B"/>
    <w:rsid w:val="00CF7EE9"/>
    <w:rsid w:val="00D00B03"/>
    <w:rsid w:val="00D0146B"/>
    <w:rsid w:val="00D018F2"/>
    <w:rsid w:val="00D02D49"/>
    <w:rsid w:val="00D049A7"/>
    <w:rsid w:val="00D04D85"/>
    <w:rsid w:val="00D06441"/>
    <w:rsid w:val="00D06AB5"/>
    <w:rsid w:val="00D06EB1"/>
    <w:rsid w:val="00D0756B"/>
    <w:rsid w:val="00D07B99"/>
    <w:rsid w:val="00D1060B"/>
    <w:rsid w:val="00D1119E"/>
    <w:rsid w:val="00D1488C"/>
    <w:rsid w:val="00D15219"/>
    <w:rsid w:val="00D153BA"/>
    <w:rsid w:val="00D157EB"/>
    <w:rsid w:val="00D15831"/>
    <w:rsid w:val="00D17908"/>
    <w:rsid w:val="00D20BD4"/>
    <w:rsid w:val="00D20F20"/>
    <w:rsid w:val="00D21C16"/>
    <w:rsid w:val="00D228AA"/>
    <w:rsid w:val="00D22F75"/>
    <w:rsid w:val="00D23566"/>
    <w:rsid w:val="00D24A89"/>
    <w:rsid w:val="00D26B75"/>
    <w:rsid w:val="00D271DC"/>
    <w:rsid w:val="00D2752C"/>
    <w:rsid w:val="00D301F5"/>
    <w:rsid w:val="00D30559"/>
    <w:rsid w:val="00D30C99"/>
    <w:rsid w:val="00D30DCC"/>
    <w:rsid w:val="00D3122B"/>
    <w:rsid w:val="00D318AF"/>
    <w:rsid w:val="00D31B70"/>
    <w:rsid w:val="00D322EF"/>
    <w:rsid w:val="00D33352"/>
    <w:rsid w:val="00D334B0"/>
    <w:rsid w:val="00D342EC"/>
    <w:rsid w:val="00D4039C"/>
    <w:rsid w:val="00D4054A"/>
    <w:rsid w:val="00D45661"/>
    <w:rsid w:val="00D45922"/>
    <w:rsid w:val="00D4673B"/>
    <w:rsid w:val="00D46FEC"/>
    <w:rsid w:val="00D47097"/>
    <w:rsid w:val="00D47866"/>
    <w:rsid w:val="00D50382"/>
    <w:rsid w:val="00D50B28"/>
    <w:rsid w:val="00D50C6D"/>
    <w:rsid w:val="00D5129E"/>
    <w:rsid w:val="00D54CD8"/>
    <w:rsid w:val="00D566F5"/>
    <w:rsid w:val="00D573D1"/>
    <w:rsid w:val="00D57563"/>
    <w:rsid w:val="00D6017B"/>
    <w:rsid w:val="00D60824"/>
    <w:rsid w:val="00D6089A"/>
    <w:rsid w:val="00D61122"/>
    <w:rsid w:val="00D6228E"/>
    <w:rsid w:val="00D626C6"/>
    <w:rsid w:val="00D629AE"/>
    <w:rsid w:val="00D62EB3"/>
    <w:rsid w:val="00D634DD"/>
    <w:rsid w:val="00D6354B"/>
    <w:rsid w:val="00D6381A"/>
    <w:rsid w:val="00D63872"/>
    <w:rsid w:val="00D6448E"/>
    <w:rsid w:val="00D648FF"/>
    <w:rsid w:val="00D64B1E"/>
    <w:rsid w:val="00D67AD5"/>
    <w:rsid w:val="00D71C94"/>
    <w:rsid w:val="00D72531"/>
    <w:rsid w:val="00D73004"/>
    <w:rsid w:val="00D73F3C"/>
    <w:rsid w:val="00D73FD1"/>
    <w:rsid w:val="00D74DAB"/>
    <w:rsid w:val="00D767D4"/>
    <w:rsid w:val="00D767EF"/>
    <w:rsid w:val="00D81634"/>
    <w:rsid w:val="00D8366E"/>
    <w:rsid w:val="00D83B46"/>
    <w:rsid w:val="00D844E8"/>
    <w:rsid w:val="00D853D7"/>
    <w:rsid w:val="00D853E3"/>
    <w:rsid w:val="00D85CC3"/>
    <w:rsid w:val="00D86719"/>
    <w:rsid w:val="00D86887"/>
    <w:rsid w:val="00D872DB"/>
    <w:rsid w:val="00D8749D"/>
    <w:rsid w:val="00D87598"/>
    <w:rsid w:val="00D87D83"/>
    <w:rsid w:val="00D91D79"/>
    <w:rsid w:val="00D94873"/>
    <w:rsid w:val="00D959BC"/>
    <w:rsid w:val="00D959FF"/>
    <w:rsid w:val="00DA09A3"/>
    <w:rsid w:val="00DA0A45"/>
    <w:rsid w:val="00DA12D0"/>
    <w:rsid w:val="00DA1581"/>
    <w:rsid w:val="00DA1AAB"/>
    <w:rsid w:val="00DA231D"/>
    <w:rsid w:val="00DA4A12"/>
    <w:rsid w:val="00DA5493"/>
    <w:rsid w:val="00DA55B1"/>
    <w:rsid w:val="00DA5DD6"/>
    <w:rsid w:val="00DA6F56"/>
    <w:rsid w:val="00DB0D9E"/>
    <w:rsid w:val="00DB4338"/>
    <w:rsid w:val="00DB5193"/>
    <w:rsid w:val="00DB6084"/>
    <w:rsid w:val="00DB64C3"/>
    <w:rsid w:val="00DB66E1"/>
    <w:rsid w:val="00DB685A"/>
    <w:rsid w:val="00DB75AB"/>
    <w:rsid w:val="00DC07FE"/>
    <w:rsid w:val="00DC1A6F"/>
    <w:rsid w:val="00DC2148"/>
    <w:rsid w:val="00DC2AA5"/>
    <w:rsid w:val="00DC351F"/>
    <w:rsid w:val="00DC3884"/>
    <w:rsid w:val="00DC4D83"/>
    <w:rsid w:val="00DC4DA2"/>
    <w:rsid w:val="00DC56E6"/>
    <w:rsid w:val="00DC720E"/>
    <w:rsid w:val="00DC75DF"/>
    <w:rsid w:val="00DC7E24"/>
    <w:rsid w:val="00DD00E4"/>
    <w:rsid w:val="00DD1895"/>
    <w:rsid w:val="00DD1CAF"/>
    <w:rsid w:val="00DD37A1"/>
    <w:rsid w:val="00DD3854"/>
    <w:rsid w:val="00DD46FA"/>
    <w:rsid w:val="00DD4BDA"/>
    <w:rsid w:val="00DD4EC3"/>
    <w:rsid w:val="00DD563E"/>
    <w:rsid w:val="00DD606C"/>
    <w:rsid w:val="00DD6557"/>
    <w:rsid w:val="00DD69E6"/>
    <w:rsid w:val="00DD6BE0"/>
    <w:rsid w:val="00DD77DA"/>
    <w:rsid w:val="00DE0276"/>
    <w:rsid w:val="00DE11AE"/>
    <w:rsid w:val="00DE19DA"/>
    <w:rsid w:val="00DE2CB5"/>
    <w:rsid w:val="00DE309F"/>
    <w:rsid w:val="00DE34C9"/>
    <w:rsid w:val="00DF082D"/>
    <w:rsid w:val="00DF0E83"/>
    <w:rsid w:val="00DF11B5"/>
    <w:rsid w:val="00DF1F97"/>
    <w:rsid w:val="00DF21D1"/>
    <w:rsid w:val="00DF2345"/>
    <w:rsid w:val="00DF4B1D"/>
    <w:rsid w:val="00DF4EE9"/>
    <w:rsid w:val="00DF501A"/>
    <w:rsid w:val="00DF5532"/>
    <w:rsid w:val="00DF607A"/>
    <w:rsid w:val="00DF6121"/>
    <w:rsid w:val="00DF6939"/>
    <w:rsid w:val="00DF735D"/>
    <w:rsid w:val="00E01241"/>
    <w:rsid w:val="00E013BE"/>
    <w:rsid w:val="00E0149E"/>
    <w:rsid w:val="00E02BD8"/>
    <w:rsid w:val="00E032CF"/>
    <w:rsid w:val="00E04392"/>
    <w:rsid w:val="00E0452A"/>
    <w:rsid w:val="00E049D6"/>
    <w:rsid w:val="00E0678D"/>
    <w:rsid w:val="00E06A70"/>
    <w:rsid w:val="00E07BB8"/>
    <w:rsid w:val="00E07DD7"/>
    <w:rsid w:val="00E1196A"/>
    <w:rsid w:val="00E11EFC"/>
    <w:rsid w:val="00E1427A"/>
    <w:rsid w:val="00E14B9A"/>
    <w:rsid w:val="00E17906"/>
    <w:rsid w:val="00E17E93"/>
    <w:rsid w:val="00E204EF"/>
    <w:rsid w:val="00E2050B"/>
    <w:rsid w:val="00E218F5"/>
    <w:rsid w:val="00E23B85"/>
    <w:rsid w:val="00E2500A"/>
    <w:rsid w:val="00E25600"/>
    <w:rsid w:val="00E25995"/>
    <w:rsid w:val="00E263F4"/>
    <w:rsid w:val="00E2672E"/>
    <w:rsid w:val="00E27B0F"/>
    <w:rsid w:val="00E32EBC"/>
    <w:rsid w:val="00E32FD3"/>
    <w:rsid w:val="00E34819"/>
    <w:rsid w:val="00E35965"/>
    <w:rsid w:val="00E361CF"/>
    <w:rsid w:val="00E42172"/>
    <w:rsid w:val="00E456F5"/>
    <w:rsid w:val="00E46710"/>
    <w:rsid w:val="00E467AE"/>
    <w:rsid w:val="00E473E6"/>
    <w:rsid w:val="00E47480"/>
    <w:rsid w:val="00E508AE"/>
    <w:rsid w:val="00E50B87"/>
    <w:rsid w:val="00E50BC9"/>
    <w:rsid w:val="00E52301"/>
    <w:rsid w:val="00E52C2C"/>
    <w:rsid w:val="00E53450"/>
    <w:rsid w:val="00E53627"/>
    <w:rsid w:val="00E538CF"/>
    <w:rsid w:val="00E53DF2"/>
    <w:rsid w:val="00E542CF"/>
    <w:rsid w:val="00E54B62"/>
    <w:rsid w:val="00E54B64"/>
    <w:rsid w:val="00E54CA5"/>
    <w:rsid w:val="00E559D4"/>
    <w:rsid w:val="00E560CF"/>
    <w:rsid w:val="00E56173"/>
    <w:rsid w:val="00E57DDA"/>
    <w:rsid w:val="00E57EE0"/>
    <w:rsid w:val="00E60041"/>
    <w:rsid w:val="00E60E61"/>
    <w:rsid w:val="00E6141A"/>
    <w:rsid w:val="00E61F5A"/>
    <w:rsid w:val="00E62365"/>
    <w:rsid w:val="00E6270C"/>
    <w:rsid w:val="00E62E33"/>
    <w:rsid w:val="00E6403B"/>
    <w:rsid w:val="00E64109"/>
    <w:rsid w:val="00E64CCE"/>
    <w:rsid w:val="00E64D11"/>
    <w:rsid w:val="00E65A29"/>
    <w:rsid w:val="00E6621E"/>
    <w:rsid w:val="00E66FC8"/>
    <w:rsid w:val="00E67298"/>
    <w:rsid w:val="00E70AB3"/>
    <w:rsid w:val="00E71287"/>
    <w:rsid w:val="00E71758"/>
    <w:rsid w:val="00E71C6B"/>
    <w:rsid w:val="00E71D44"/>
    <w:rsid w:val="00E71EE7"/>
    <w:rsid w:val="00E71EE9"/>
    <w:rsid w:val="00E72471"/>
    <w:rsid w:val="00E735CD"/>
    <w:rsid w:val="00E73797"/>
    <w:rsid w:val="00E7441F"/>
    <w:rsid w:val="00E7533E"/>
    <w:rsid w:val="00E753D5"/>
    <w:rsid w:val="00E75545"/>
    <w:rsid w:val="00E755E8"/>
    <w:rsid w:val="00E756AF"/>
    <w:rsid w:val="00E76065"/>
    <w:rsid w:val="00E76223"/>
    <w:rsid w:val="00E765AE"/>
    <w:rsid w:val="00E76CE6"/>
    <w:rsid w:val="00E775B9"/>
    <w:rsid w:val="00E77B4E"/>
    <w:rsid w:val="00E81B60"/>
    <w:rsid w:val="00E81D61"/>
    <w:rsid w:val="00E82475"/>
    <w:rsid w:val="00E831D3"/>
    <w:rsid w:val="00E84AD2"/>
    <w:rsid w:val="00E852F6"/>
    <w:rsid w:val="00E8599C"/>
    <w:rsid w:val="00E85A19"/>
    <w:rsid w:val="00E86284"/>
    <w:rsid w:val="00E8676A"/>
    <w:rsid w:val="00E86B30"/>
    <w:rsid w:val="00E872F2"/>
    <w:rsid w:val="00E873A2"/>
    <w:rsid w:val="00E87FBE"/>
    <w:rsid w:val="00E90AC4"/>
    <w:rsid w:val="00E910E1"/>
    <w:rsid w:val="00E92AA2"/>
    <w:rsid w:val="00E92E8E"/>
    <w:rsid w:val="00E9489C"/>
    <w:rsid w:val="00E9776A"/>
    <w:rsid w:val="00E979C2"/>
    <w:rsid w:val="00EA0CEF"/>
    <w:rsid w:val="00EA18EE"/>
    <w:rsid w:val="00EA1CE5"/>
    <w:rsid w:val="00EA22AC"/>
    <w:rsid w:val="00EA2B10"/>
    <w:rsid w:val="00EA2E85"/>
    <w:rsid w:val="00EA3C8D"/>
    <w:rsid w:val="00EA479F"/>
    <w:rsid w:val="00EA4C0A"/>
    <w:rsid w:val="00EA4C5A"/>
    <w:rsid w:val="00EA6374"/>
    <w:rsid w:val="00EA68E9"/>
    <w:rsid w:val="00EA6A1B"/>
    <w:rsid w:val="00EA6B8E"/>
    <w:rsid w:val="00EA764A"/>
    <w:rsid w:val="00EB1DC9"/>
    <w:rsid w:val="00EB33E6"/>
    <w:rsid w:val="00EB377F"/>
    <w:rsid w:val="00EB4CBA"/>
    <w:rsid w:val="00EB5428"/>
    <w:rsid w:val="00EC1536"/>
    <w:rsid w:val="00EC181A"/>
    <w:rsid w:val="00EC1EF3"/>
    <w:rsid w:val="00EC2F8A"/>
    <w:rsid w:val="00EC31DD"/>
    <w:rsid w:val="00EC4B3A"/>
    <w:rsid w:val="00EC5F8A"/>
    <w:rsid w:val="00EC60E1"/>
    <w:rsid w:val="00EC7A44"/>
    <w:rsid w:val="00ED0CC1"/>
    <w:rsid w:val="00ED1B4E"/>
    <w:rsid w:val="00ED1BCF"/>
    <w:rsid w:val="00ED2A17"/>
    <w:rsid w:val="00ED2F5A"/>
    <w:rsid w:val="00ED36A6"/>
    <w:rsid w:val="00ED449D"/>
    <w:rsid w:val="00EE0850"/>
    <w:rsid w:val="00EE12DD"/>
    <w:rsid w:val="00EE18A2"/>
    <w:rsid w:val="00EE3005"/>
    <w:rsid w:val="00EE31DC"/>
    <w:rsid w:val="00EE3CB7"/>
    <w:rsid w:val="00EE4777"/>
    <w:rsid w:val="00EE4C8F"/>
    <w:rsid w:val="00EE51CE"/>
    <w:rsid w:val="00EE5CE8"/>
    <w:rsid w:val="00EE7215"/>
    <w:rsid w:val="00EE732C"/>
    <w:rsid w:val="00EE768B"/>
    <w:rsid w:val="00EE7E6A"/>
    <w:rsid w:val="00EF048B"/>
    <w:rsid w:val="00EF0853"/>
    <w:rsid w:val="00EF2FB2"/>
    <w:rsid w:val="00EF3E2A"/>
    <w:rsid w:val="00EF4CEB"/>
    <w:rsid w:val="00EF514A"/>
    <w:rsid w:val="00EF5370"/>
    <w:rsid w:val="00EF6726"/>
    <w:rsid w:val="00EF6C8E"/>
    <w:rsid w:val="00EF7DC7"/>
    <w:rsid w:val="00F000FF"/>
    <w:rsid w:val="00F001E6"/>
    <w:rsid w:val="00F008C9"/>
    <w:rsid w:val="00F00C0D"/>
    <w:rsid w:val="00F00EE2"/>
    <w:rsid w:val="00F024F4"/>
    <w:rsid w:val="00F030C5"/>
    <w:rsid w:val="00F03838"/>
    <w:rsid w:val="00F045DF"/>
    <w:rsid w:val="00F0525C"/>
    <w:rsid w:val="00F05321"/>
    <w:rsid w:val="00F0544D"/>
    <w:rsid w:val="00F0608E"/>
    <w:rsid w:val="00F0658B"/>
    <w:rsid w:val="00F06A79"/>
    <w:rsid w:val="00F07CBF"/>
    <w:rsid w:val="00F10312"/>
    <w:rsid w:val="00F1040D"/>
    <w:rsid w:val="00F10452"/>
    <w:rsid w:val="00F10A5A"/>
    <w:rsid w:val="00F10BF6"/>
    <w:rsid w:val="00F1194B"/>
    <w:rsid w:val="00F12256"/>
    <w:rsid w:val="00F122A7"/>
    <w:rsid w:val="00F14DD8"/>
    <w:rsid w:val="00F14EE8"/>
    <w:rsid w:val="00F15720"/>
    <w:rsid w:val="00F16996"/>
    <w:rsid w:val="00F174A8"/>
    <w:rsid w:val="00F17764"/>
    <w:rsid w:val="00F17857"/>
    <w:rsid w:val="00F22726"/>
    <w:rsid w:val="00F23374"/>
    <w:rsid w:val="00F23EEE"/>
    <w:rsid w:val="00F2667C"/>
    <w:rsid w:val="00F27459"/>
    <w:rsid w:val="00F3063B"/>
    <w:rsid w:val="00F30A33"/>
    <w:rsid w:val="00F314A1"/>
    <w:rsid w:val="00F31559"/>
    <w:rsid w:val="00F344CF"/>
    <w:rsid w:val="00F34655"/>
    <w:rsid w:val="00F35139"/>
    <w:rsid w:val="00F3607D"/>
    <w:rsid w:val="00F37363"/>
    <w:rsid w:val="00F3787A"/>
    <w:rsid w:val="00F37E0D"/>
    <w:rsid w:val="00F407B4"/>
    <w:rsid w:val="00F40B2C"/>
    <w:rsid w:val="00F4155A"/>
    <w:rsid w:val="00F421FB"/>
    <w:rsid w:val="00F44A46"/>
    <w:rsid w:val="00F452A1"/>
    <w:rsid w:val="00F453C9"/>
    <w:rsid w:val="00F45A0C"/>
    <w:rsid w:val="00F45C68"/>
    <w:rsid w:val="00F45D73"/>
    <w:rsid w:val="00F46E46"/>
    <w:rsid w:val="00F4733E"/>
    <w:rsid w:val="00F47978"/>
    <w:rsid w:val="00F50D15"/>
    <w:rsid w:val="00F511AF"/>
    <w:rsid w:val="00F51B05"/>
    <w:rsid w:val="00F5373B"/>
    <w:rsid w:val="00F53D76"/>
    <w:rsid w:val="00F5567C"/>
    <w:rsid w:val="00F55EAC"/>
    <w:rsid w:val="00F56E79"/>
    <w:rsid w:val="00F57F36"/>
    <w:rsid w:val="00F605FC"/>
    <w:rsid w:val="00F611B8"/>
    <w:rsid w:val="00F61A17"/>
    <w:rsid w:val="00F62497"/>
    <w:rsid w:val="00F63006"/>
    <w:rsid w:val="00F63534"/>
    <w:rsid w:val="00F64447"/>
    <w:rsid w:val="00F64761"/>
    <w:rsid w:val="00F64960"/>
    <w:rsid w:val="00F64B0C"/>
    <w:rsid w:val="00F65080"/>
    <w:rsid w:val="00F65764"/>
    <w:rsid w:val="00F65D19"/>
    <w:rsid w:val="00F6606E"/>
    <w:rsid w:val="00F66B55"/>
    <w:rsid w:val="00F66F99"/>
    <w:rsid w:val="00F67D36"/>
    <w:rsid w:val="00F7296D"/>
    <w:rsid w:val="00F74557"/>
    <w:rsid w:val="00F7458A"/>
    <w:rsid w:val="00F74D35"/>
    <w:rsid w:val="00F754B3"/>
    <w:rsid w:val="00F7583F"/>
    <w:rsid w:val="00F758BD"/>
    <w:rsid w:val="00F75953"/>
    <w:rsid w:val="00F75A90"/>
    <w:rsid w:val="00F7713A"/>
    <w:rsid w:val="00F8108B"/>
    <w:rsid w:val="00F81CFC"/>
    <w:rsid w:val="00F82260"/>
    <w:rsid w:val="00F82BD1"/>
    <w:rsid w:val="00F831C2"/>
    <w:rsid w:val="00F848F8"/>
    <w:rsid w:val="00F84CE7"/>
    <w:rsid w:val="00F8616C"/>
    <w:rsid w:val="00F8617D"/>
    <w:rsid w:val="00F86196"/>
    <w:rsid w:val="00F86661"/>
    <w:rsid w:val="00F868BA"/>
    <w:rsid w:val="00F868C6"/>
    <w:rsid w:val="00F90D3B"/>
    <w:rsid w:val="00F90D5E"/>
    <w:rsid w:val="00F90EE9"/>
    <w:rsid w:val="00F90F85"/>
    <w:rsid w:val="00F9123D"/>
    <w:rsid w:val="00F914EA"/>
    <w:rsid w:val="00F91F30"/>
    <w:rsid w:val="00F927FE"/>
    <w:rsid w:val="00F942AB"/>
    <w:rsid w:val="00F94443"/>
    <w:rsid w:val="00F94BA9"/>
    <w:rsid w:val="00F95A7F"/>
    <w:rsid w:val="00F95FB1"/>
    <w:rsid w:val="00F96511"/>
    <w:rsid w:val="00F96795"/>
    <w:rsid w:val="00F9740D"/>
    <w:rsid w:val="00FA0956"/>
    <w:rsid w:val="00FA0EEF"/>
    <w:rsid w:val="00FA13FD"/>
    <w:rsid w:val="00FA365D"/>
    <w:rsid w:val="00FA517A"/>
    <w:rsid w:val="00FA51DC"/>
    <w:rsid w:val="00FA52C8"/>
    <w:rsid w:val="00FA52F5"/>
    <w:rsid w:val="00FA671B"/>
    <w:rsid w:val="00FA6902"/>
    <w:rsid w:val="00FA6FE9"/>
    <w:rsid w:val="00FA7BC3"/>
    <w:rsid w:val="00FB0F3C"/>
    <w:rsid w:val="00FB11F2"/>
    <w:rsid w:val="00FB4C90"/>
    <w:rsid w:val="00FB50CF"/>
    <w:rsid w:val="00FB599A"/>
    <w:rsid w:val="00FB6628"/>
    <w:rsid w:val="00FB78A5"/>
    <w:rsid w:val="00FB7A12"/>
    <w:rsid w:val="00FC1384"/>
    <w:rsid w:val="00FC142B"/>
    <w:rsid w:val="00FC4227"/>
    <w:rsid w:val="00FC7ACD"/>
    <w:rsid w:val="00FD19E4"/>
    <w:rsid w:val="00FD554E"/>
    <w:rsid w:val="00FD56F6"/>
    <w:rsid w:val="00FD630B"/>
    <w:rsid w:val="00FD68C0"/>
    <w:rsid w:val="00FD7218"/>
    <w:rsid w:val="00FD755C"/>
    <w:rsid w:val="00FD78A4"/>
    <w:rsid w:val="00FE03D4"/>
    <w:rsid w:val="00FE1A0F"/>
    <w:rsid w:val="00FE30B4"/>
    <w:rsid w:val="00FE33B5"/>
    <w:rsid w:val="00FE68C9"/>
    <w:rsid w:val="00FE73C0"/>
    <w:rsid w:val="00FE7CFE"/>
    <w:rsid w:val="00FF075D"/>
    <w:rsid w:val="00FF0789"/>
    <w:rsid w:val="00FF1CF0"/>
    <w:rsid w:val="00FF254D"/>
    <w:rsid w:val="00FF2943"/>
    <w:rsid w:val="00FF3469"/>
    <w:rsid w:val="00FF3975"/>
    <w:rsid w:val="00FF3BE3"/>
    <w:rsid w:val="00FF3DD4"/>
    <w:rsid w:val="00FF40AA"/>
    <w:rsid w:val="00FF4D15"/>
    <w:rsid w:val="00FF5F28"/>
    <w:rsid w:val="00FF6264"/>
    <w:rsid w:val="00FF75AD"/>
    <w:rsid w:val="00FF7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A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A1F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A1F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54F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">
    <w:name w:val="سرد الفقرات1"/>
    <w:basedOn w:val="Normal"/>
    <w:uiPriority w:val="99"/>
    <w:qFormat/>
    <w:rsid w:val="00836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C25C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A2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A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A1F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A1F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54F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">
    <w:name w:val="سرد الفقرات1"/>
    <w:basedOn w:val="Normal"/>
    <w:uiPriority w:val="99"/>
    <w:qFormat/>
    <w:rsid w:val="00836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C25C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A2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97EC94-AF97-4ACA-BB07-08E0E89CD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er</dc:creator>
  <cp:lastModifiedBy>ksu</cp:lastModifiedBy>
  <cp:revision>4</cp:revision>
  <cp:lastPrinted>2017-11-28T05:34:00Z</cp:lastPrinted>
  <dcterms:created xsi:type="dcterms:W3CDTF">2018-12-03T06:38:00Z</dcterms:created>
  <dcterms:modified xsi:type="dcterms:W3CDTF">2018-12-03T07:26:00Z</dcterms:modified>
</cp:coreProperties>
</file>